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308" w:rsidRDefault="00861A23">
      <w:pPr>
        <w:rPr>
          <w:rFonts w:ascii="Arial" w:hAnsi="Arial" w:cs="Arial"/>
          <w:b/>
          <w:sz w:val="32"/>
          <w:szCs w:val="32"/>
        </w:rPr>
      </w:pPr>
      <w:r w:rsidRPr="00861A23">
        <w:rPr>
          <w:rFonts w:ascii="Arial" w:hAnsi="Arial" w:cs="Arial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588565" wp14:editId="42023AE0">
                <wp:simplePos x="0" y="0"/>
                <wp:positionH relativeFrom="column">
                  <wp:posOffset>-66674</wp:posOffset>
                </wp:positionH>
                <wp:positionV relativeFrom="paragraph">
                  <wp:posOffset>354330</wp:posOffset>
                </wp:positionV>
                <wp:extent cx="7372350" cy="70485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7235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1A23" w:rsidRDefault="0037649D"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Long Road Form College</w:t>
                            </w:r>
                            <w:r w:rsidR="00861A23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61A23" w:rsidRPr="004D44B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recognises</w:t>
                            </w:r>
                            <w:r w:rsidR="00861A23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that it has a duty under Section 26 of the Counter-Terrorism and Security Act, 2015, in the exercise of its functions, to have due regard to the need to prevent people from being drawn into terroris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25pt;margin-top:27.9pt;width:580.5pt;height:5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">
                <v:textbox>
                  <w:txbxContent>
                    <w:p w:rsidR="00861A23" w:rsidRDefault="0037649D"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Long Road Form College</w:t>
                      </w:r>
                      <w:r w:rsidR="00861A23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861A23" w:rsidRPr="004D44B1">
                        <w:rPr>
                          <w:rFonts w:ascii="Arial" w:hAnsi="Arial" w:cs="Arial"/>
                          <w:sz w:val="24"/>
                          <w:szCs w:val="24"/>
                        </w:rPr>
                        <w:t>recognises</w:t>
                      </w:r>
                      <w:r w:rsidR="00861A23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that it has a duty under Section 26 of the Counter-Terrorism and Security Act, 2015, in the exercise of its functions, to have due regard to the need to prevent people from being drawn into terrorism.</w:t>
                      </w:r>
                    </w:p>
                  </w:txbxContent>
                </v:textbox>
              </v:shape>
            </w:pict>
          </mc:Fallback>
        </mc:AlternateContent>
      </w:r>
      <w:r w:rsidRPr="00861A23">
        <w:rPr>
          <w:rFonts w:ascii="Arial" w:hAnsi="Arial" w:cs="Arial"/>
          <w:b/>
          <w:noProof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996C47" wp14:editId="1ADBD5E2">
                <wp:simplePos x="0" y="0"/>
                <wp:positionH relativeFrom="column">
                  <wp:posOffset>7305675</wp:posOffset>
                </wp:positionH>
                <wp:positionV relativeFrom="paragraph">
                  <wp:posOffset>-36195</wp:posOffset>
                </wp:positionV>
                <wp:extent cx="2374265" cy="1228725"/>
                <wp:effectExtent l="0" t="0" r="0" b="254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1A23" w:rsidRPr="00861A23" w:rsidRDefault="00A2112A">
                            <w:pPr>
                              <w:rPr>
                                <w:color w:val="4F81BD" w:themeColor="accen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t xml:space="preserve">   </w:t>
                            </w: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39661EF8" wp14:editId="1DBED149">
                                  <wp:extent cx="1095375" cy="954352"/>
                                  <wp:effectExtent l="0" t="0" r="0" b="0"/>
                                  <wp:docPr id="3" name="Picture 3" descr="V:\College Marketing\Long Road New Logo\Raw Logos\LONG_ROAD_MOTIF_POS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V:\College Marketing\Long Road New Logo\Raw Logos\LONG_ROAD_MOTIF_POS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95375" cy="9543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575.25pt;margin-top:-2.85pt;width:186.95pt;height:96.75pt;z-index:251659264;visibility:visible;mso-wrap-style:non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" stroked="f">
                <v:textbox style="mso-fit-shape-to-text:t">
                  <w:txbxContent>
                    <w:p w:rsidR="00861A23" w:rsidRPr="00861A23" w:rsidRDefault="00A2112A">
                      <w:pPr>
                        <w:rPr>
                          <w:color w:val="4F81BD" w:themeColor="accent1"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lang w:eastAsia="en-GB"/>
                        </w:rPr>
                        <w:t xml:space="preserve">   </w:t>
                      </w: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39661EF8" wp14:editId="1DBED149">
                            <wp:extent cx="1095375" cy="954352"/>
                            <wp:effectExtent l="0" t="0" r="0" b="0"/>
                            <wp:docPr id="3" name="Picture 3" descr="V:\College Marketing\Long Road New Logo\Raw Logos\LONG_ROAD_MOTIF_POS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V:\College Marketing\Long Road New Logo\Raw Logos\LONG_ROAD_MOTIF_POS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95375" cy="9543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D44B1" w:rsidRPr="00090C92">
        <w:rPr>
          <w:rFonts w:ascii="Arial" w:hAnsi="Arial" w:cs="Arial"/>
          <w:b/>
          <w:sz w:val="32"/>
          <w:szCs w:val="32"/>
        </w:rPr>
        <w:t>“Prevent” Action Plan</w:t>
      </w:r>
    </w:p>
    <w:p w:rsidR="00861A23" w:rsidRDefault="00A2112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4D44B1" w:rsidRDefault="004D44B1">
      <w:pPr>
        <w:rPr>
          <w:rFonts w:ascii="Arial" w:hAnsi="Arial" w:cs="Arial"/>
          <w:sz w:val="24"/>
          <w:szCs w:val="24"/>
        </w:rPr>
      </w:pPr>
    </w:p>
    <w:p w:rsidR="00A2112A" w:rsidRPr="00861A23" w:rsidRDefault="00A2112A">
      <w:pPr>
        <w:rPr>
          <w:rFonts w:ascii="Arial" w:hAnsi="Arial" w:cs="Arial"/>
          <w:sz w:val="2"/>
          <w:szCs w:val="2"/>
        </w:rPr>
      </w:pPr>
    </w:p>
    <w:tbl>
      <w:tblPr>
        <w:tblStyle w:val="TableGrid"/>
        <w:tblW w:w="14885" w:type="dxa"/>
        <w:tblInd w:w="-318" w:type="dxa"/>
        <w:tblLook w:val="04A0" w:firstRow="1" w:lastRow="0" w:firstColumn="1" w:lastColumn="0" w:noHBand="0" w:noVBand="1"/>
      </w:tblPr>
      <w:tblGrid>
        <w:gridCol w:w="2978"/>
        <w:gridCol w:w="4207"/>
        <w:gridCol w:w="5629"/>
        <w:gridCol w:w="2071"/>
      </w:tblGrid>
      <w:tr w:rsidR="004D44B1" w:rsidTr="00E1724F">
        <w:tc>
          <w:tcPr>
            <w:tcW w:w="2978" w:type="dxa"/>
          </w:tcPr>
          <w:p w:rsidR="004D44B1" w:rsidRDefault="004D44B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uty</w:t>
            </w:r>
          </w:p>
          <w:p w:rsidR="00A2112A" w:rsidRDefault="00A2112A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207" w:type="dxa"/>
          </w:tcPr>
          <w:p w:rsidR="004D44B1" w:rsidRDefault="004D44B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What this means</w:t>
            </w:r>
          </w:p>
        </w:tc>
        <w:tc>
          <w:tcPr>
            <w:tcW w:w="5629" w:type="dxa"/>
          </w:tcPr>
          <w:p w:rsidR="004D44B1" w:rsidRDefault="004D44B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tion</w:t>
            </w:r>
          </w:p>
        </w:tc>
        <w:tc>
          <w:tcPr>
            <w:tcW w:w="2071" w:type="dxa"/>
          </w:tcPr>
          <w:p w:rsidR="004D44B1" w:rsidRDefault="004D44B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By whom</w:t>
            </w:r>
          </w:p>
        </w:tc>
      </w:tr>
      <w:tr w:rsidR="00C31174" w:rsidTr="00E1724F">
        <w:tc>
          <w:tcPr>
            <w:tcW w:w="14885" w:type="dxa"/>
            <w:gridSpan w:val="4"/>
          </w:tcPr>
          <w:p w:rsidR="00C31174" w:rsidRPr="00C31174" w:rsidRDefault="00C31174">
            <w:pPr>
              <w:rPr>
                <w:rFonts w:ascii="Arial" w:hAnsi="Arial" w:cs="Arial"/>
                <w:b/>
                <w:sz w:val="12"/>
                <w:szCs w:val="12"/>
              </w:rPr>
            </w:pPr>
          </w:p>
          <w:p w:rsidR="00C31174" w:rsidRDefault="00C31174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isk assessment</w:t>
            </w:r>
          </w:p>
          <w:p w:rsidR="00C31174" w:rsidRPr="00C31174" w:rsidRDefault="00C31174">
            <w:pPr>
              <w:rPr>
                <w:rFonts w:ascii="Arial" w:hAnsi="Arial" w:cs="Arial"/>
                <w:b/>
                <w:sz w:val="12"/>
                <w:szCs w:val="12"/>
              </w:rPr>
            </w:pPr>
          </w:p>
        </w:tc>
      </w:tr>
      <w:tr w:rsidR="004D44B1" w:rsidTr="00E1724F">
        <w:tc>
          <w:tcPr>
            <w:tcW w:w="2978" w:type="dxa"/>
          </w:tcPr>
          <w:p w:rsidR="004D44B1" w:rsidRPr="004D44B1" w:rsidRDefault="004D44B1" w:rsidP="0079229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sses</w:t>
            </w:r>
            <w:r w:rsidR="00201A37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 the risk of </w:t>
            </w:r>
            <w:r w:rsidR="00792294">
              <w:rPr>
                <w:rFonts w:ascii="Arial" w:hAnsi="Arial" w:cs="Arial"/>
                <w:sz w:val="24"/>
                <w:szCs w:val="24"/>
              </w:rPr>
              <w:t xml:space="preserve">students </w:t>
            </w:r>
            <w:r>
              <w:rPr>
                <w:rFonts w:ascii="Arial" w:hAnsi="Arial" w:cs="Arial"/>
                <w:sz w:val="24"/>
                <w:szCs w:val="24"/>
              </w:rPr>
              <w:t>being drawn into terrorism</w:t>
            </w:r>
          </w:p>
        </w:tc>
        <w:tc>
          <w:tcPr>
            <w:tcW w:w="4207" w:type="dxa"/>
          </w:tcPr>
          <w:p w:rsidR="004D44B1" w:rsidRPr="00A2112A" w:rsidRDefault="004D44B1" w:rsidP="00792294">
            <w:p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Staff </w:t>
            </w:r>
            <w:r w:rsidRPr="00E1724F">
              <w:rPr>
                <w:rFonts w:ascii="Arial" w:hAnsi="Arial" w:cs="Arial"/>
                <w:sz w:val="24"/>
                <w:szCs w:val="24"/>
              </w:rPr>
              <w:t>can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demonstrate a </w:t>
            </w:r>
            <w:r w:rsidRPr="00E1724F">
              <w:rPr>
                <w:rFonts w:ascii="Arial" w:hAnsi="Arial" w:cs="Arial"/>
                <w:sz w:val="24"/>
                <w:szCs w:val="24"/>
              </w:rPr>
              <w:t>general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understanding of the risks affecting young people</w:t>
            </w:r>
            <w:r w:rsidR="00813033" w:rsidRPr="00A2112A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5629" w:type="dxa"/>
          </w:tcPr>
          <w:p w:rsidR="004D44B1" w:rsidRPr="00A2112A" w:rsidRDefault="00C75F30" w:rsidP="00C31174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All staff </w:t>
            </w:r>
            <w:r w:rsidR="003134C5" w:rsidRPr="00A2112A">
              <w:rPr>
                <w:rFonts w:ascii="Arial" w:hAnsi="Arial" w:cs="Arial"/>
                <w:sz w:val="24"/>
                <w:szCs w:val="24"/>
              </w:rPr>
              <w:t>are required to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read “Keeping Childr</w:t>
            </w:r>
            <w:r w:rsidR="00511152" w:rsidRPr="00A2112A">
              <w:rPr>
                <w:rFonts w:ascii="Arial" w:hAnsi="Arial" w:cs="Arial"/>
                <w:sz w:val="24"/>
                <w:szCs w:val="24"/>
              </w:rPr>
              <w:t>en S</w:t>
            </w:r>
            <w:r w:rsidR="0086543F" w:rsidRPr="00A2112A">
              <w:rPr>
                <w:rFonts w:ascii="Arial" w:hAnsi="Arial" w:cs="Arial"/>
                <w:sz w:val="24"/>
                <w:szCs w:val="24"/>
              </w:rPr>
              <w:t>afe in Education” (</w:t>
            </w:r>
            <w:proofErr w:type="spellStart"/>
            <w:r w:rsidR="0086543F" w:rsidRPr="00A2112A">
              <w:rPr>
                <w:rFonts w:ascii="Arial" w:hAnsi="Arial" w:cs="Arial"/>
                <w:sz w:val="24"/>
                <w:szCs w:val="24"/>
              </w:rPr>
              <w:t>DfE</w:t>
            </w:r>
            <w:proofErr w:type="spellEnd"/>
            <w:r w:rsidR="0086543F" w:rsidRPr="00A2112A">
              <w:rPr>
                <w:rFonts w:ascii="Arial" w:hAnsi="Arial" w:cs="Arial"/>
                <w:sz w:val="24"/>
                <w:szCs w:val="24"/>
              </w:rPr>
              <w:t xml:space="preserve">, 2018) Part One and Annex </w:t>
            </w:r>
            <w:commentRangeStart w:id="0"/>
            <w:r w:rsidR="0086543F" w:rsidRPr="00A2112A">
              <w:rPr>
                <w:rFonts w:ascii="Arial" w:hAnsi="Arial" w:cs="Arial"/>
                <w:sz w:val="24"/>
                <w:szCs w:val="24"/>
              </w:rPr>
              <w:t>A</w:t>
            </w:r>
            <w:commentRangeEnd w:id="0"/>
            <w:r w:rsidR="0032271C" w:rsidRPr="00A2112A">
              <w:rPr>
                <w:rStyle w:val="CommentReference"/>
              </w:rPr>
              <w:commentReference w:id="0"/>
            </w:r>
          </w:p>
          <w:p w:rsidR="003134C5" w:rsidRPr="00E1724F" w:rsidRDefault="003134C5" w:rsidP="00C31174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 xml:space="preserve">All staff </w:t>
            </w:r>
            <w:proofErr w:type="gramStart"/>
            <w:r w:rsidRPr="00E1724F">
              <w:rPr>
                <w:rFonts w:ascii="Arial" w:hAnsi="Arial" w:cs="Arial"/>
                <w:sz w:val="24"/>
                <w:szCs w:val="24"/>
              </w:rPr>
              <w:t>have</w:t>
            </w:r>
            <w:proofErr w:type="gramEnd"/>
            <w:r w:rsidRPr="00E1724F">
              <w:rPr>
                <w:rFonts w:ascii="Arial" w:hAnsi="Arial" w:cs="Arial"/>
                <w:sz w:val="24"/>
                <w:szCs w:val="24"/>
              </w:rPr>
              <w:t xml:space="preserve"> completed on-line Prevent training and all new staff are required to complete this training as part of Induction.</w:t>
            </w:r>
          </w:p>
          <w:p w:rsidR="00C75F30" w:rsidRPr="00A2112A" w:rsidRDefault="00C75F30" w:rsidP="00C31174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The Prevent Lead has informed staff of their duties as set out in “The Prevent Duty” (</w:t>
            </w:r>
            <w:proofErr w:type="spellStart"/>
            <w:r w:rsidRPr="00A2112A">
              <w:rPr>
                <w:rFonts w:ascii="Arial" w:hAnsi="Arial" w:cs="Arial"/>
                <w:sz w:val="24"/>
                <w:szCs w:val="24"/>
              </w:rPr>
              <w:t>DfE</w:t>
            </w:r>
            <w:proofErr w:type="spellEnd"/>
            <w:r w:rsidRPr="00A2112A">
              <w:rPr>
                <w:rFonts w:ascii="Arial" w:hAnsi="Arial" w:cs="Arial"/>
                <w:sz w:val="24"/>
                <w:szCs w:val="24"/>
              </w:rPr>
              <w:t>, June 2015).</w:t>
            </w:r>
          </w:p>
        </w:tc>
        <w:tc>
          <w:tcPr>
            <w:tcW w:w="2071" w:type="dxa"/>
          </w:tcPr>
          <w:p w:rsidR="004D44B1" w:rsidRDefault="00C75F30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l staff</w:t>
            </w:r>
          </w:p>
          <w:p w:rsidR="00C75F30" w:rsidRDefault="00C75F3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E358B" w:rsidRDefault="00CE358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134C5" w:rsidRDefault="003134C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l staff</w:t>
            </w:r>
          </w:p>
          <w:p w:rsidR="003134C5" w:rsidRDefault="003134C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134C5" w:rsidRDefault="003134C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134C5" w:rsidRDefault="003134C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75F30" w:rsidRDefault="00C75F30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event Lead</w:t>
            </w:r>
          </w:p>
        </w:tc>
        <w:bookmarkStart w:id="1" w:name="_GoBack"/>
        <w:bookmarkEnd w:id="1"/>
      </w:tr>
      <w:tr w:rsidR="004D44B1" w:rsidTr="00E1724F">
        <w:tc>
          <w:tcPr>
            <w:tcW w:w="2978" w:type="dxa"/>
          </w:tcPr>
          <w:p w:rsidR="004D44B1" w:rsidRDefault="004D44B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207" w:type="dxa"/>
          </w:tcPr>
          <w:p w:rsidR="004D44B1" w:rsidRPr="00A2112A" w:rsidRDefault="00C75F30" w:rsidP="00792294">
            <w:p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Staff can identify individual </w:t>
            </w:r>
            <w:r w:rsidR="00792294" w:rsidRPr="00A2112A">
              <w:rPr>
                <w:rFonts w:ascii="Arial" w:hAnsi="Arial" w:cs="Arial"/>
                <w:sz w:val="24"/>
                <w:szCs w:val="24"/>
              </w:rPr>
              <w:t>students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who may be at risk of radicalisation and how to support them.</w:t>
            </w:r>
          </w:p>
        </w:tc>
        <w:tc>
          <w:tcPr>
            <w:tcW w:w="5629" w:type="dxa"/>
          </w:tcPr>
          <w:p w:rsidR="004D44B1" w:rsidRPr="00A2112A" w:rsidRDefault="003134C5" w:rsidP="003134C5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>Regular in-house CPD and on-line training materials have</w:t>
            </w:r>
            <w:r w:rsidR="00C75F30" w:rsidRPr="00A2112A">
              <w:rPr>
                <w:rFonts w:ascii="Arial" w:hAnsi="Arial" w:cs="Arial"/>
                <w:sz w:val="24"/>
                <w:szCs w:val="24"/>
              </w:rPr>
              <w:t xml:space="preserve"> informed staff about signs and indicators of radicalisation.</w:t>
            </w:r>
          </w:p>
        </w:tc>
        <w:tc>
          <w:tcPr>
            <w:tcW w:w="2071" w:type="dxa"/>
          </w:tcPr>
          <w:p w:rsidR="004D44B1" w:rsidRDefault="003134C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event Lead All staff</w:t>
            </w:r>
          </w:p>
        </w:tc>
      </w:tr>
      <w:tr w:rsidR="004D44B1" w:rsidTr="00E1724F">
        <w:tc>
          <w:tcPr>
            <w:tcW w:w="2978" w:type="dxa"/>
          </w:tcPr>
          <w:p w:rsidR="004D44B1" w:rsidRDefault="004D44B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207" w:type="dxa"/>
          </w:tcPr>
          <w:p w:rsidR="004D44B1" w:rsidRPr="00A2112A" w:rsidRDefault="00C75F30" w:rsidP="00792294">
            <w:p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There is a clear procedure in place for protecting </w:t>
            </w:r>
            <w:r w:rsidR="00792294" w:rsidRPr="00A2112A">
              <w:rPr>
                <w:rFonts w:ascii="Arial" w:hAnsi="Arial" w:cs="Arial"/>
                <w:sz w:val="24"/>
                <w:szCs w:val="24"/>
              </w:rPr>
              <w:t>young people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at risk of radicalisation.</w:t>
            </w:r>
          </w:p>
        </w:tc>
        <w:tc>
          <w:tcPr>
            <w:tcW w:w="5629" w:type="dxa"/>
          </w:tcPr>
          <w:p w:rsidR="004D44B1" w:rsidRPr="00A2112A" w:rsidRDefault="00C75F30" w:rsidP="00C31174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All staff </w:t>
            </w:r>
            <w:proofErr w:type="gramStart"/>
            <w:r w:rsidRPr="00A2112A">
              <w:rPr>
                <w:rFonts w:ascii="Arial" w:hAnsi="Arial" w:cs="Arial"/>
                <w:sz w:val="24"/>
                <w:szCs w:val="24"/>
              </w:rPr>
              <w:t>have</w:t>
            </w:r>
            <w:proofErr w:type="gramEnd"/>
            <w:r w:rsidRPr="00A2112A">
              <w:rPr>
                <w:rFonts w:ascii="Arial" w:hAnsi="Arial" w:cs="Arial"/>
                <w:sz w:val="24"/>
                <w:szCs w:val="24"/>
              </w:rPr>
              <w:t xml:space="preserve"> read the Safeguarding Policy which includes a statement regarding the</w:t>
            </w:r>
            <w:r w:rsidR="00E2464B">
              <w:rPr>
                <w:rFonts w:ascii="Arial" w:hAnsi="Arial" w:cs="Arial"/>
                <w:sz w:val="24"/>
                <w:szCs w:val="24"/>
              </w:rPr>
              <w:t xml:space="preserve"> college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’s “Prevent” </w:t>
            </w:r>
            <w:commentRangeStart w:id="2"/>
            <w:r w:rsidRPr="00A2112A">
              <w:rPr>
                <w:rFonts w:ascii="Arial" w:hAnsi="Arial" w:cs="Arial"/>
                <w:sz w:val="24"/>
                <w:szCs w:val="24"/>
              </w:rPr>
              <w:t>duty</w:t>
            </w:r>
            <w:commentRangeEnd w:id="2"/>
            <w:r w:rsidR="0032271C" w:rsidRPr="00A2112A">
              <w:rPr>
                <w:rStyle w:val="CommentReference"/>
              </w:rPr>
              <w:commentReference w:id="2"/>
            </w:r>
            <w:r w:rsidRPr="00A2112A"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837A64" w:rsidRPr="00E1724F" w:rsidRDefault="00C75F30" w:rsidP="00D45647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All staff understand how to record and report concerns regarding risk of radicalisation</w:t>
            </w:r>
            <w:r w:rsidR="00D15B95" w:rsidRPr="00A2112A">
              <w:rPr>
                <w:rFonts w:ascii="Arial" w:hAnsi="Arial" w:cs="Arial"/>
                <w:sz w:val="24"/>
                <w:szCs w:val="24"/>
              </w:rPr>
              <w:t xml:space="preserve"> using the existing Safeguarding procedures</w:t>
            </w:r>
            <w:proofErr w:type="gramStart"/>
            <w:r w:rsidR="00D15B95" w:rsidRPr="00E1724F">
              <w:rPr>
                <w:rFonts w:ascii="Arial" w:hAnsi="Arial" w:cs="Arial"/>
                <w:sz w:val="24"/>
                <w:szCs w:val="24"/>
              </w:rPr>
              <w:t>.</w:t>
            </w:r>
            <w:r w:rsidRPr="00E1724F">
              <w:rPr>
                <w:rFonts w:ascii="Arial" w:hAnsi="Arial" w:cs="Arial"/>
                <w:sz w:val="24"/>
                <w:szCs w:val="24"/>
              </w:rPr>
              <w:t>.</w:t>
            </w:r>
            <w:proofErr w:type="gramEnd"/>
          </w:p>
          <w:p w:rsidR="00D15B95" w:rsidRPr="00A2112A" w:rsidRDefault="00D15B95" w:rsidP="00D15B95">
            <w:pPr>
              <w:pStyle w:val="ListParagraph"/>
              <w:ind w:left="317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1" w:type="dxa"/>
          </w:tcPr>
          <w:p w:rsidR="004D44B1" w:rsidRDefault="00C75F30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l staff</w:t>
            </w:r>
          </w:p>
          <w:p w:rsidR="00C75F30" w:rsidRDefault="00C75F3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75F30" w:rsidRDefault="00C75F3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E358B" w:rsidRDefault="00CE358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75F30" w:rsidRDefault="00C75F30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l staff</w:t>
            </w:r>
          </w:p>
        </w:tc>
      </w:tr>
      <w:tr w:rsidR="004D44B1" w:rsidTr="00E1724F">
        <w:tc>
          <w:tcPr>
            <w:tcW w:w="2978" w:type="dxa"/>
          </w:tcPr>
          <w:p w:rsidR="004D44B1" w:rsidRPr="00C75F30" w:rsidRDefault="004D44B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07" w:type="dxa"/>
          </w:tcPr>
          <w:p w:rsidR="004D44B1" w:rsidRPr="00A2112A" w:rsidRDefault="00201A37" w:rsidP="00D15B95">
            <w:p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D15B95" w:rsidRPr="00A2112A">
              <w:rPr>
                <w:rFonts w:ascii="Arial" w:hAnsi="Arial" w:cs="Arial"/>
                <w:sz w:val="24"/>
                <w:szCs w:val="24"/>
              </w:rPr>
              <w:t xml:space="preserve">college </w:t>
            </w:r>
            <w:r w:rsidRPr="00A2112A">
              <w:rPr>
                <w:rFonts w:ascii="Arial" w:hAnsi="Arial" w:cs="Arial"/>
                <w:sz w:val="24"/>
                <w:szCs w:val="24"/>
              </w:rPr>
              <w:t>has identified a Prevent Lead.</w:t>
            </w:r>
          </w:p>
        </w:tc>
        <w:tc>
          <w:tcPr>
            <w:tcW w:w="5629" w:type="dxa"/>
          </w:tcPr>
          <w:p w:rsidR="004D44B1" w:rsidRPr="00A2112A" w:rsidRDefault="00201A37" w:rsidP="00D15B95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All staff </w:t>
            </w:r>
            <w:proofErr w:type="gramStart"/>
            <w:r w:rsidRPr="00A2112A">
              <w:rPr>
                <w:rFonts w:ascii="Arial" w:hAnsi="Arial" w:cs="Arial"/>
                <w:sz w:val="24"/>
                <w:szCs w:val="24"/>
              </w:rPr>
              <w:t>know</w:t>
            </w:r>
            <w:proofErr w:type="gramEnd"/>
            <w:r w:rsidRPr="00A2112A">
              <w:rPr>
                <w:rFonts w:ascii="Arial" w:hAnsi="Arial" w:cs="Arial"/>
                <w:sz w:val="24"/>
                <w:szCs w:val="24"/>
              </w:rPr>
              <w:t xml:space="preserve"> who the Prevent Lead is and that this person acts as a source of advice and support.</w:t>
            </w:r>
            <w:r w:rsidR="00D15B95" w:rsidRPr="00A2112A">
              <w:rPr>
                <w:rFonts w:ascii="Arial" w:hAnsi="Arial" w:cs="Arial"/>
                <w:sz w:val="24"/>
                <w:szCs w:val="24"/>
              </w:rPr>
              <w:t xml:space="preserve">  The Prevent Lead is </w:t>
            </w:r>
            <w:proofErr w:type="gramStart"/>
            <w:r w:rsidR="00D15B95" w:rsidRPr="00A2112A">
              <w:rPr>
                <w:rFonts w:ascii="Arial" w:hAnsi="Arial" w:cs="Arial"/>
                <w:sz w:val="24"/>
                <w:szCs w:val="24"/>
              </w:rPr>
              <w:t>WRAP</w:t>
            </w:r>
            <w:proofErr w:type="gramEnd"/>
            <w:r w:rsidR="00D15B95" w:rsidRPr="00A2112A">
              <w:rPr>
                <w:rFonts w:ascii="Arial" w:hAnsi="Arial" w:cs="Arial"/>
                <w:sz w:val="24"/>
                <w:szCs w:val="24"/>
              </w:rPr>
              <w:t xml:space="preserve"> trained.  </w:t>
            </w:r>
            <w:proofErr w:type="gramStart"/>
            <w:r w:rsidR="00D15B95" w:rsidRPr="00E1724F">
              <w:rPr>
                <w:rFonts w:ascii="Arial" w:hAnsi="Arial" w:cs="Arial"/>
                <w:sz w:val="24"/>
                <w:szCs w:val="24"/>
              </w:rPr>
              <w:t>Staff are</w:t>
            </w:r>
            <w:proofErr w:type="gramEnd"/>
            <w:r w:rsidR="00D15B95" w:rsidRPr="00E1724F">
              <w:rPr>
                <w:rFonts w:ascii="Arial" w:hAnsi="Arial" w:cs="Arial"/>
                <w:sz w:val="24"/>
                <w:szCs w:val="24"/>
              </w:rPr>
              <w:t xml:space="preserve"> also aware that they can discuss concerns with the Designated Safeguarding team.</w:t>
            </w:r>
          </w:p>
        </w:tc>
        <w:tc>
          <w:tcPr>
            <w:tcW w:w="2071" w:type="dxa"/>
          </w:tcPr>
          <w:p w:rsidR="004D44B1" w:rsidRDefault="00201A37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l staff</w:t>
            </w:r>
          </w:p>
        </w:tc>
      </w:tr>
      <w:tr w:rsidR="00B85AEE" w:rsidTr="00E1724F">
        <w:tc>
          <w:tcPr>
            <w:tcW w:w="2978" w:type="dxa"/>
          </w:tcPr>
          <w:p w:rsidR="00B85AEE" w:rsidRPr="00C75F30" w:rsidRDefault="00B85AEE" w:rsidP="00D15B9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Prohibit extremist speakers and events in the </w:t>
            </w:r>
            <w:commentRangeStart w:id="3"/>
            <w:r w:rsidR="00D15B95">
              <w:rPr>
                <w:rFonts w:ascii="Arial" w:hAnsi="Arial" w:cs="Arial"/>
                <w:sz w:val="24"/>
                <w:szCs w:val="24"/>
              </w:rPr>
              <w:t>college</w:t>
            </w:r>
            <w:commentRangeEnd w:id="3"/>
            <w:r w:rsidR="0032271C">
              <w:rPr>
                <w:rStyle w:val="CommentReference"/>
              </w:rPr>
              <w:commentReference w:id="3"/>
            </w:r>
          </w:p>
        </w:tc>
        <w:tc>
          <w:tcPr>
            <w:tcW w:w="4207" w:type="dxa"/>
          </w:tcPr>
          <w:p w:rsidR="00B85AEE" w:rsidRPr="00A2112A" w:rsidRDefault="00B85AEE" w:rsidP="00D15B95">
            <w:p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D15B95" w:rsidRPr="00A2112A">
              <w:rPr>
                <w:rFonts w:ascii="Arial" w:hAnsi="Arial" w:cs="Arial"/>
                <w:sz w:val="24"/>
                <w:szCs w:val="24"/>
              </w:rPr>
              <w:t xml:space="preserve">college 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exercises “due diligence” in relation to requests from external speakers and organisations using </w:t>
            </w:r>
            <w:r w:rsidR="00D15B95" w:rsidRPr="00A2112A">
              <w:rPr>
                <w:rFonts w:ascii="Arial" w:hAnsi="Arial" w:cs="Arial"/>
                <w:sz w:val="24"/>
                <w:szCs w:val="24"/>
              </w:rPr>
              <w:t xml:space="preserve">college </w:t>
            </w:r>
            <w:r w:rsidRPr="00A2112A">
              <w:rPr>
                <w:rFonts w:ascii="Arial" w:hAnsi="Arial" w:cs="Arial"/>
                <w:sz w:val="24"/>
                <w:szCs w:val="24"/>
              </w:rPr>
              <w:t>premises.</w:t>
            </w:r>
          </w:p>
        </w:tc>
        <w:tc>
          <w:tcPr>
            <w:tcW w:w="5629" w:type="dxa"/>
          </w:tcPr>
          <w:p w:rsidR="00B85AEE" w:rsidRPr="00A2112A" w:rsidRDefault="00B85AEE" w:rsidP="00C31174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Request an outline of what the speaker intends to cover</w:t>
            </w:r>
          </w:p>
          <w:p w:rsidR="00B85AEE" w:rsidRPr="00A2112A" w:rsidRDefault="00B85AEE" w:rsidP="00C31174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Research the person/organisation to establish whether they have demonstrated extreme views/actions.</w:t>
            </w:r>
          </w:p>
          <w:p w:rsidR="00B85AEE" w:rsidRPr="00A2112A" w:rsidRDefault="00B85AEE" w:rsidP="00C31174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Deny permission for people/organisations to use </w:t>
            </w:r>
            <w:r w:rsidR="00D15B95" w:rsidRPr="00A2112A">
              <w:rPr>
                <w:rFonts w:ascii="Arial" w:hAnsi="Arial" w:cs="Arial"/>
                <w:sz w:val="24"/>
                <w:szCs w:val="24"/>
              </w:rPr>
              <w:t xml:space="preserve">college </w:t>
            </w:r>
            <w:r w:rsidRPr="00A2112A">
              <w:rPr>
                <w:rFonts w:ascii="Arial" w:hAnsi="Arial" w:cs="Arial"/>
                <w:sz w:val="24"/>
                <w:szCs w:val="24"/>
              </w:rPr>
              <w:t>premises if they have links to extreme groups or movements.</w:t>
            </w:r>
          </w:p>
          <w:p w:rsidR="00D15B95" w:rsidRPr="00A2112A" w:rsidRDefault="00B85AEE" w:rsidP="00D15B95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Provide justification for their decisions in writing.</w:t>
            </w:r>
          </w:p>
          <w:p w:rsidR="00D15B95" w:rsidRPr="00E1724F" w:rsidRDefault="00D15B95" w:rsidP="00D15B95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>Ensure that all visitors are accompanied at all times and wear a Visitor’s lanyard.</w:t>
            </w:r>
          </w:p>
          <w:p w:rsidR="00D15B95" w:rsidRPr="00A2112A" w:rsidRDefault="00D15B95" w:rsidP="00D15B95">
            <w:pPr>
              <w:pStyle w:val="ListParagraph"/>
              <w:ind w:left="317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1" w:type="dxa"/>
          </w:tcPr>
          <w:p w:rsidR="00B85AEE" w:rsidRDefault="00B85AEE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event lead</w:t>
            </w:r>
          </w:p>
        </w:tc>
      </w:tr>
      <w:tr w:rsidR="00C31174" w:rsidTr="00E1724F">
        <w:tc>
          <w:tcPr>
            <w:tcW w:w="14885" w:type="dxa"/>
            <w:gridSpan w:val="4"/>
          </w:tcPr>
          <w:p w:rsidR="00B85AEE" w:rsidRPr="00A2112A" w:rsidRDefault="00B85AEE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E38A6" w:rsidRPr="00A2112A" w:rsidRDefault="003E38A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31174" w:rsidRPr="00A2112A" w:rsidRDefault="00C3117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2112A">
              <w:rPr>
                <w:rFonts w:ascii="Arial" w:hAnsi="Arial" w:cs="Arial"/>
                <w:b/>
                <w:sz w:val="24"/>
                <w:szCs w:val="24"/>
              </w:rPr>
              <w:t>Working in Partnership</w:t>
            </w:r>
          </w:p>
          <w:p w:rsidR="00C31174" w:rsidRPr="00A2112A" w:rsidRDefault="00C31174">
            <w:pPr>
              <w:rPr>
                <w:rFonts w:ascii="Arial" w:hAnsi="Arial" w:cs="Arial"/>
                <w:b/>
                <w:sz w:val="12"/>
                <w:szCs w:val="12"/>
              </w:rPr>
            </w:pPr>
          </w:p>
        </w:tc>
      </w:tr>
      <w:tr w:rsidR="004D44B1" w:rsidTr="00E1724F">
        <w:tc>
          <w:tcPr>
            <w:tcW w:w="2978" w:type="dxa"/>
          </w:tcPr>
          <w:p w:rsidR="00201A37" w:rsidRPr="00201A37" w:rsidRDefault="00813033" w:rsidP="00D15B9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D15B95">
              <w:rPr>
                <w:rFonts w:ascii="Arial" w:hAnsi="Arial" w:cs="Arial"/>
                <w:sz w:val="24"/>
                <w:szCs w:val="24"/>
              </w:rPr>
              <w:t xml:space="preserve">college </w:t>
            </w:r>
            <w:r>
              <w:rPr>
                <w:rFonts w:ascii="Arial" w:hAnsi="Arial" w:cs="Arial"/>
                <w:sz w:val="24"/>
                <w:szCs w:val="24"/>
              </w:rPr>
              <w:t xml:space="preserve">uses existing safeguarding </w:t>
            </w:r>
            <w:r w:rsidR="00201A37">
              <w:rPr>
                <w:rFonts w:ascii="Arial" w:hAnsi="Arial" w:cs="Arial"/>
                <w:sz w:val="24"/>
                <w:szCs w:val="24"/>
              </w:rPr>
              <w:t>arrangements in exercising its Prevent duty.</w:t>
            </w:r>
          </w:p>
        </w:tc>
        <w:tc>
          <w:tcPr>
            <w:tcW w:w="4207" w:type="dxa"/>
          </w:tcPr>
          <w:p w:rsidR="004D44B1" w:rsidRPr="00201A37" w:rsidRDefault="00201A3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ff record and report concerns in line with existing policies and procedures.</w:t>
            </w:r>
          </w:p>
        </w:tc>
        <w:tc>
          <w:tcPr>
            <w:tcW w:w="5629" w:type="dxa"/>
          </w:tcPr>
          <w:p w:rsidR="004D44B1" w:rsidRPr="00A2112A" w:rsidRDefault="00201A37" w:rsidP="00C31174">
            <w:pPr>
              <w:pStyle w:val="ListParagraph"/>
              <w:numPr>
                <w:ilvl w:val="0"/>
                <w:numId w:val="2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All s</w:t>
            </w:r>
            <w:r w:rsidR="00CE358B" w:rsidRPr="00A2112A">
              <w:rPr>
                <w:rFonts w:ascii="Arial" w:hAnsi="Arial" w:cs="Arial"/>
                <w:sz w:val="24"/>
                <w:szCs w:val="24"/>
              </w:rPr>
              <w:t>taff record and report concerns on the usual “Logging Concerns Form”.</w:t>
            </w:r>
          </w:p>
          <w:p w:rsidR="00D15B95" w:rsidRPr="00A2112A" w:rsidRDefault="00813033" w:rsidP="00E1724F">
            <w:pPr>
              <w:pStyle w:val="ListParagraph"/>
              <w:numPr>
                <w:ilvl w:val="0"/>
                <w:numId w:val="2"/>
              </w:numPr>
              <w:ind w:left="317" w:hanging="283"/>
            </w:pPr>
            <w:r w:rsidRPr="00A2112A">
              <w:rPr>
                <w:rFonts w:ascii="Arial" w:hAnsi="Arial" w:cs="Arial"/>
                <w:sz w:val="24"/>
                <w:szCs w:val="24"/>
              </w:rPr>
              <w:t>Records of referra</w:t>
            </w:r>
            <w:r w:rsidR="00792294" w:rsidRPr="00A2112A">
              <w:rPr>
                <w:rFonts w:ascii="Arial" w:hAnsi="Arial" w:cs="Arial"/>
                <w:sz w:val="24"/>
                <w:szCs w:val="24"/>
              </w:rPr>
              <w:t>ls are kept in the Welfare File and in a protected area on Pro-</w:t>
            </w:r>
            <w:commentRangeStart w:id="4"/>
            <w:r w:rsidR="00792294" w:rsidRPr="00E1724F">
              <w:rPr>
                <w:rFonts w:ascii="Arial" w:hAnsi="Arial" w:cs="Arial"/>
                <w:sz w:val="24"/>
                <w:szCs w:val="24"/>
              </w:rPr>
              <w:t>monitor</w:t>
            </w:r>
            <w:commentRangeEnd w:id="4"/>
            <w:r w:rsidR="00732C2C" w:rsidRPr="00A2112A">
              <w:rPr>
                <w:rStyle w:val="CommentReference"/>
              </w:rPr>
              <w:commentReference w:id="4"/>
            </w:r>
            <w:r w:rsidR="00792294" w:rsidRPr="00E1724F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2071" w:type="dxa"/>
          </w:tcPr>
          <w:p w:rsidR="004D44B1" w:rsidRDefault="00201A37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l staff</w:t>
            </w:r>
          </w:p>
        </w:tc>
      </w:tr>
      <w:tr w:rsidR="004D44B1" w:rsidTr="00E1724F">
        <w:tc>
          <w:tcPr>
            <w:tcW w:w="2978" w:type="dxa"/>
          </w:tcPr>
          <w:p w:rsidR="004D44B1" w:rsidRPr="00813033" w:rsidRDefault="0081303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ferrals are made to relevant agencies where a Prevent concern is identified.</w:t>
            </w:r>
          </w:p>
        </w:tc>
        <w:tc>
          <w:tcPr>
            <w:tcW w:w="4207" w:type="dxa"/>
          </w:tcPr>
          <w:p w:rsidR="004D44B1" w:rsidRPr="00A2112A" w:rsidRDefault="00201A37">
            <w:p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The Prevent Lead makes appropriate referrals to other agencies including th</w:t>
            </w:r>
            <w:r w:rsidR="00745D59" w:rsidRPr="00A2112A">
              <w:rPr>
                <w:rFonts w:ascii="Arial" w:hAnsi="Arial" w:cs="Arial"/>
                <w:sz w:val="24"/>
                <w:szCs w:val="24"/>
              </w:rPr>
              <w:t xml:space="preserve">e Multi-Agency Safeguarding Hub </w:t>
            </w:r>
            <w:r w:rsidR="00CE358B" w:rsidRPr="00A2112A">
              <w:rPr>
                <w:rFonts w:ascii="Arial" w:hAnsi="Arial" w:cs="Arial"/>
                <w:sz w:val="24"/>
                <w:szCs w:val="24"/>
              </w:rPr>
              <w:t>(MASH)</w:t>
            </w:r>
            <w:r w:rsidR="00745D59" w:rsidRPr="00A2112A">
              <w:rPr>
                <w:rFonts w:ascii="Arial" w:hAnsi="Arial" w:cs="Arial"/>
                <w:sz w:val="24"/>
                <w:szCs w:val="24"/>
              </w:rPr>
              <w:t xml:space="preserve"> and Channel Panel.</w:t>
            </w:r>
          </w:p>
          <w:p w:rsidR="00090C92" w:rsidRPr="00A2112A" w:rsidRDefault="00090C9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29" w:type="dxa"/>
          </w:tcPr>
          <w:p w:rsidR="00371528" w:rsidRPr="00A2112A" w:rsidRDefault="00371528" w:rsidP="00C31174">
            <w:pPr>
              <w:pStyle w:val="ListParagraph"/>
              <w:numPr>
                <w:ilvl w:val="0"/>
                <w:numId w:val="2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Preven</w:t>
            </w:r>
            <w:r w:rsidR="00D8075D" w:rsidRPr="00A2112A">
              <w:rPr>
                <w:rFonts w:ascii="Arial" w:hAnsi="Arial" w:cs="Arial"/>
                <w:sz w:val="24"/>
                <w:szCs w:val="24"/>
              </w:rPr>
              <w:t>t referrals are made to the Customer Service Centre</w:t>
            </w:r>
            <w:r w:rsidRPr="00A2112A">
              <w:rPr>
                <w:rFonts w:ascii="Arial" w:hAnsi="Arial" w:cs="Arial"/>
                <w:sz w:val="24"/>
                <w:szCs w:val="24"/>
              </w:rPr>
              <w:t>. Tel. 0345 0</w:t>
            </w:r>
            <w:r w:rsidR="00D8075D" w:rsidRPr="00A2112A">
              <w:rPr>
                <w:rFonts w:ascii="Arial" w:hAnsi="Arial" w:cs="Arial"/>
                <w:sz w:val="24"/>
                <w:szCs w:val="24"/>
              </w:rPr>
              <w:t>45 5203</w:t>
            </w:r>
            <w:r w:rsidRPr="00A2112A">
              <w:rPr>
                <w:rFonts w:ascii="Arial" w:hAnsi="Arial" w:cs="Arial"/>
                <w:sz w:val="24"/>
                <w:szCs w:val="24"/>
              </w:rPr>
              <w:t>.</w:t>
            </w:r>
            <w:r w:rsidR="00837A64">
              <w:rPr>
                <w:rFonts w:ascii="Arial" w:hAnsi="Arial" w:cs="Arial"/>
                <w:sz w:val="24"/>
                <w:szCs w:val="24"/>
              </w:rPr>
              <w:t xml:space="preserve"> Staff and students are made aware that they can make a direct contact if they have concerns.</w:t>
            </w:r>
          </w:p>
          <w:p w:rsidR="00813033" w:rsidRPr="00A2112A" w:rsidRDefault="00813033" w:rsidP="00813033">
            <w:pPr>
              <w:pStyle w:val="ListParagraph"/>
              <w:numPr>
                <w:ilvl w:val="0"/>
                <w:numId w:val="2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Advice may be sought regarding Prevent concerns by calling Cambridgeshire Police on </w:t>
            </w:r>
            <w:r w:rsidR="00BD0E91" w:rsidRPr="00A2112A">
              <w:rPr>
                <w:rFonts w:ascii="Arial" w:hAnsi="Arial" w:cs="Arial"/>
                <w:sz w:val="24"/>
                <w:szCs w:val="24"/>
              </w:rPr>
              <w:t>101 and selecting extension 2596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or 2595 or by email </w:t>
            </w:r>
            <w:hyperlink r:id="rId11" w:history="1">
              <w:r w:rsidRPr="00A2112A">
                <w:rPr>
                  <w:rStyle w:val="Hyperlink"/>
                  <w:rFonts w:ascii="Arial" w:hAnsi="Arial" w:cs="Arial"/>
                  <w:sz w:val="24"/>
                  <w:szCs w:val="24"/>
                </w:rPr>
                <w:t>Prevent@cambs.pnn.police.uk</w:t>
              </w:r>
            </w:hyperlink>
          </w:p>
          <w:p w:rsidR="00371528" w:rsidRPr="00A2112A" w:rsidRDefault="00371528" w:rsidP="00813033">
            <w:pPr>
              <w:pStyle w:val="ListParagraph"/>
              <w:numPr>
                <w:ilvl w:val="0"/>
                <w:numId w:val="2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Referrals should be made using the LS</w:t>
            </w:r>
            <w:r w:rsidR="00813033" w:rsidRPr="00A2112A">
              <w:rPr>
                <w:rFonts w:ascii="Arial" w:hAnsi="Arial" w:cs="Arial"/>
                <w:sz w:val="24"/>
                <w:szCs w:val="24"/>
              </w:rPr>
              <w:t xml:space="preserve">CB Referral Form and </w:t>
            </w:r>
            <w:r w:rsidRPr="00A2112A">
              <w:rPr>
                <w:rFonts w:ascii="Arial" w:hAnsi="Arial" w:cs="Arial"/>
                <w:sz w:val="24"/>
                <w:szCs w:val="24"/>
              </w:rPr>
              <w:t>the Exploitation Checklist</w:t>
            </w:r>
            <w:r w:rsidR="00813033" w:rsidRPr="00A2112A">
              <w:rPr>
                <w:rFonts w:ascii="Arial" w:hAnsi="Arial" w:cs="Arial"/>
                <w:sz w:val="24"/>
                <w:szCs w:val="24"/>
              </w:rPr>
              <w:t xml:space="preserve"> should be completed</w:t>
            </w:r>
            <w:r w:rsidRPr="00A2112A"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837A64" w:rsidRPr="00A2112A" w:rsidRDefault="00371528" w:rsidP="00371528">
            <w:pPr>
              <w:pStyle w:val="ListParagraph"/>
              <w:numPr>
                <w:ilvl w:val="0"/>
                <w:numId w:val="2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The Prevent lead supports the Channel pro</w:t>
            </w:r>
            <w:r w:rsidR="00813033" w:rsidRPr="00A2112A">
              <w:rPr>
                <w:rFonts w:ascii="Arial" w:hAnsi="Arial" w:cs="Arial"/>
                <w:sz w:val="24"/>
                <w:szCs w:val="24"/>
              </w:rPr>
              <w:t xml:space="preserve">cess by </w:t>
            </w:r>
            <w:r w:rsidRPr="00A2112A">
              <w:rPr>
                <w:rFonts w:ascii="Arial" w:hAnsi="Arial" w:cs="Arial"/>
                <w:sz w:val="24"/>
                <w:szCs w:val="24"/>
              </w:rPr>
              <w:t>sharing</w:t>
            </w:r>
            <w:r w:rsidR="00813033" w:rsidRPr="00A2112A">
              <w:rPr>
                <w:rFonts w:ascii="Arial" w:hAnsi="Arial" w:cs="Arial"/>
                <w:sz w:val="24"/>
                <w:szCs w:val="24"/>
              </w:rPr>
              <w:t xml:space="preserve"> information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and carrying out agreed actions.</w:t>
            </w:r>
          </w:p>
          <w:p w:rsidR="00D15B95" w:rsidRPr="00D45647" w:rsidRDefault="00D15B95" w:rsidP="00D45647">
            <w:pPr>
              <w:pStyle w:val="ListParagraph"/>
              <w:ind w:left="317"/>
            </w:pPr>
          </w:p>
        </w:tc>
        <w:tc>
          <w:tcPr>
            <w:tcW w:w="2071" w:type="dxa"/>
          </w:tcPr>
          <w:p w:rsidR="004D44B1" w:rsidRDefault="00201A37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event Lead</w:t>
            </w:r>
          </w:p>
          <w:p w:rsidR="00837A64" w:rsidRDefault="00837A6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837A64" w:rsidRDefault="00837A6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090C92" w:rsidTr="00E1724F">
        <w:tc>
          <w:tcPr>
            <w:tcW w:w="14885" w:type="dxa"/>
            <w:gridSpan w:val="4"/>
          </w:tcPr>
          <w:p w:rsidR="00090C92" w:rsidRPr="00A2112A" w:rsidRDefault="00090C92">
            <w:pPr>
              <w:rPr>
                <w:rFonts w:ascii="Arial" w:hAnsi="Arial" w:cs="Arial"/>
                <w:b/>
                <w:sz w:val="12"/>
                <w:szCs w:val="12"/>
              </w:rPr>
            </w:pPr>
          </w:p>
          <w:p w:rsidR="00090C92" w:rsidRPr="00A2112A" w:rsidRDefault="00090C9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2112A">
              <w:rPr>
                <w:rFonts w:ascii="Arial" w:hAnsi="Arial" w:cs="Arial"/>
                <w:b/>
                <w:sz w:val="24"/>
                <w:szCs w:val="24"/>
              </w:rPr>
              <w:t>Staff training</w:t>
            </w:r>
          </w:p>
          <w:p w:rsidR="00090C92" w:rsidRPr="00A2112A" w:rsidRDefault="00090C92">
            <w:pPr>
              <w:rPr>
                <w:rFonts w:ascii="Arial" w:hAnsi="Arial" w:cs="Arial"/>
                <w:b/>
                <w:sz w:val="12"/>
                <w:szCs w:val="12"/>
              </w:rPr>
            </w:pPr>
          </w:p>
        </w:tc>
      </w:tr>
      <w:tr w:rsidR="004D44B1" w:rsidTr="00E1724F">
        <w:tc>
          <w:tcPr>
            <w:tcW w:w="2978" w:type="dxa"/>
          </w:tcPr>
          <w:p w:rsidR="00A2112A" w:rsidRDefault="00A2112A" w:rsidP="00792294">
            <w:pPr>
              <w:rPr>
                <w:rFonts w:ascii="Arial" w:hAnsi="Arial" w:cs="Arial"/>
                <w:sz w:val="24"/>
                <w:szCs w:val="24"/>
              </w:rPr>
            </w:pPr>
          </w:p>
          <w:p w:rsidR="008F014A" w:rsidRPr="008F014A" w:rsidRDefault="008F014A" w:rsidP="0079229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quip staff to identify </w:t>
            </w:r>
            <w:r w:rsidR="00792294">
              <w:rPr>
                <w:rFonts w:ascii="Arial" w:hAnsi="Arial" w:cs="Arial"/>
                <w:sz w:val="24"/>
                <w:szCs w:val="24"/>
              </w:rPr>
              <w:t>students</w:t>
            </w:r>
            <w:r>
              <w:rPr>
                <w:rFonts w:ascii="Arial" w:hAnsi="Arial" w:cs="Arial"/>
                <w:sz w:val="24"/>
                <w:szCs w:val="24"/>
              </w:rPr>
              <w:t xml:space="preserve"> at risk of being drawn into terrorism and to challenge extremist ideas.</w:t>
            </w:r>
          </w:p>
        </w:tc>
        <w:tc>
          <w:tcPr>
            <w:tcW w:w="4207" w:type="dxa"/>
          </w:tcPr>
          <w:p w:rsidR="00A2112A" w:rsidRDefault="00A2112A" w:rsidP="00792294">
            <w:pPr>
              <w:rPr>
                <w:rFonts w:ascii="Arial" w:hAnsi="Arial" w:cs="Arial"/>
                <w:sz w:val="24"/>
                <w:szCs w:val="24"/>
              </w:rPr>
            </w:pPr>
          </w:p>
          <w:p w:rsidR="004D44B1" w:rsidRPr="00A2112A" w:rsidRDefault="008F014A" w:rsidP="00792294">
            <w:p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Assess the training needs of staff in the light of the </w:t>
            </w:r>
            <w:r w:rsidR="00792294" w:rsidRPr="00A2112A">
              <w:rPr>
                <w:rFonts w:ascii="Arial" w:hAnsi="Arial" w:cs="Arial"/>
                <w:sz w:val="24"/>
                <w:szCs w:val="24"/>
              </w:rPr>
              <w:t>college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’s assessment of the risk </w:t>
            </w:r>
            <w:r w:rsidR="00792294" w:rsidRPr="00A2112A">
              <w:rPr>
                <w:rFonts w:ascii="Arial" w:hAnsi="Arial" w:cs="Arial"/>
                <w:sz w:val="24"/>
                <w:szCs w:val="24"/>
              </w:rPr>
              <w:t>to students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at the </w:t>
            </w:r>
            <w:r w:rsidR="00792294" w:rsidRPr="00A2112A">
              <w:rPr>
                <w:rFonts w:ascii="Arial" w:hAnsi="Arial" w:cs="Arial"/>
                <w:sz w:val="24"/>
                <w:szCs w:val="24"/>
              </w:rPr>
              <w:t>college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of being drawn into terrorism.</w:t>
            </w:r>
          </w:p>
        </w:tc>
        <w:tc>
          <w:tcPr>
            <w:tcW w:w="5629" w:type="dxa"/>
          </w:tcPr>
          <w:p w:rsidR="008F014A" w:rsidRPr="00A2112A" w:rsidRDefault="008F014A" w:rsidP="00371528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Ensur</w:t>
            </w:r>
            <w:r w:rsidR="00D15B95" w:rsidRPr="00A2112A">
              <w:rPr>
                <w:rFonts w:ascii="Arial" w:hAnsi="Arial" w:cs="Arial"/>
                <w:sz w:val="24"/>
                <w:szCs w:val="24"/>
              </w:rPr>
              <w:t>e that the designated Safeguarding L</w:t>
            </w:r>
            <w:r w:rsidRPr="00A2112A">
              <w:rPr>
                <w:rFonts w:ascii="Arial" w:hAnsi="Arial" w:cs="Arial"/>
                <w:sz w:val="24"/>
                <w:szCs w:val="24"/>
              </w:rPr>
              <w:t>ea</w:t>
            </w:r>
            <w:r w:rsidR="00D15B95" w:rsidRPr="00A2112A">
              <w:rPr>
                <w:rFonts w:ascii="Arial" w:hAnsi="Arial" w:cs="Arial"/>
                <w:sz w:val="24"/>
                <w:szCs w:val="24"/>
              </w:rPr>
              <w:t>d undertakes (WRAP) Prevent Awareness t</w:t>
            </w:r>
            <w:r w:rsidRPr="00A2112A">
              <w:rPr>
                <w:rFonts w:ascii="Arial" w:hAnsi="Arial" w:cs="Arial"/>
                <w:sz w:val="24"/>
                <w:szCs w:val="24"/>
              </w:rPr>
              <w:t>raining.</w:t>
            </w:r>
          </w:p>
          <w:p w:rsidR="00903E10" w:rsidRPr="00A2112A" w:rsidRDefault="008F014A" w:rsidP="002069F6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Ensure that the designated safeguarding lead </w:t>
            </w:r>
            <w:r w:rsidR="0064401B" w:rsidRPr="00E1724F">
              <w:rPr>
                <w:rFonts w:ascii="Arial" w:hAnsi="Arial" w:cs="Arial"/>
                <w:sz w:val="24"/>
                <w:szCs w:val="24"/>
              </w:rPr>
              <w:t>and safeguarding team</w:t>
            </w:r>
            <w:r w:rsidR="0064401B" w:rsidRPr="00A2112A">
              <w:rPr>
                <w:rFonts w:ascii="Arial" w:hAnsi="Arial" w:cs="Arial"/>
                <w:sz w:val="24"/>
                <w:szCs w:val="24"/>
              </w:rPr>
              <w:t xml:space="preserve"> are able to provide advice, 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support </w:t>
            </w:r>
            <w:r w:rsidR="0064401B" w:rsidRPr="00A2112A">
              <w:rPr>
                <w:rFonts w:ascii="Arial" w:hAnsi="Arial" w:cs="Arial"/>
                <w:sz w:val="24"/>
                <w:szCs w:val="24"/>
              </w:rPr>
              <w:t xml:space="preserve">and training 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to other members of staff on protecting </w:t>
            </w:r>
            <w:r w:rsidR="00792294" w:rsidRPr="00A2112A">
              <w:rPr>
                <w:rFonts w:ascii="Arial" w:hAnsi="Arial" w:cs="Arial"/>
                <w:sz w:val="24"/>
                <w:szCs w:val="24"/>
              </w:rPr>
              <w:t>young people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from the risk of radicalisation.</w:t>
            </w:r>
          </w:p>
          <w:p w:rsidR="00371528" w:rsidRPr="008A0186" w:rsidRDefault="00D15B95" w:rsidP="002069F6">
            <w:pPr>
              <w:pStyle w:val="ListParagraph"/>
              <w:numPr>
                <w:ilvl w:val="0"/>
                <w:numId w:val="8"/>
              </w:numPr>
              <w:tabs>
                <w:tab w:val="left" w:pos="284"/>
                <w:tab w:val="left" w:pos="851"/>
              </w:tabs>
              <w:rPr>
                <w:rStyle w:val="Hyperlink"/>
                <w:rFonts w:ascii="Arial" w:hAnsi="Arial" w:cs="Arial"/>
                <w:color w:val="auto"/>
                <w:sz w:val="24"/>
                <w:szCs w:val="24"/>
                <w:u w:val="none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 xml:space="preserve">All staff </w:t>
            </w:r>
            <w:proofErr w:type="gramStart"/>
            <w:r w:rsidR="0064401B" w:rsidRPr="00A2112A">
              <w:rPr>
                <w:rFonts w:ascii="Arial" w:hAnsi="Arial" w:cs="Arial"/>
                <w:sz w:val="24"/>
                <w:szCs w:val="24"/>
              </w:rPr>
              <w:t>are</w:t>
            </w:r>
            <w:proofErr w:type="gramEnd"/>
            <w:r w:rsidR="0064401B" w:rsidRPr="00A2112A">
              <w:rPr>
                <w:rFonts w:ascii="Arial" w:hAnsi="Arial" w:cs="Arial"/>
                <w:sz w:val="24"/>
                <w:szCs w:val="24"/>
              </w:rPr>
              <w:t xml:space="preserve"> required to </w:t>
            </w:r>
            <w:r w:rsidRPr="00A2112A">
              <w:rPr>
                <w:rFonts w:ascii="Arial" w:hAnsi="Arial" w:cs="Arial"/>
                <w:sz w:val="24"/>
                <w:szCs w:val="24"/>
              </w:rPr>
              <w:t>complete</w:t>
            </w:r>
            <w:r w:rsidR="00813033" w:rsidRPr="00A2112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069F6" w:rsidRPr="00A2112A">
              <w:rPr>
                <w:rFonts w:ascii="Arial" w:hAnsi="Arial" w:cs="Arial"/>
                <w:sz w:val="24"/>
                <w:szCs w:val="24"/>
              </w:rPr>
              <w:t xml:space="preserve">the Home Office </w:t>
            </w:r>
            <w:r w:rsidRPr="00A2112A">
              <w:rPr>
                <w:rFonts w:ascii="Arial" w:hAnsi="Arial" w:cs="Arial"/>
                <w:sz w:val="24"/>
                <w:szCs w:val="24"/>
              </w:rPr>
              <w:t>on-line training.</w:t>
            </w:r>
            <w:r w:rsidR="002069F6" w:rsidRPr="00A2112A">
              <w:t xml:space="preserve"> </w:t>
            </w:r>
            <w:commentRangeStart w:id="5"/>
            <w:r w:rsidR="00732C2C" w:rsidRPr="00D45647">
              <w:fldChar w:fldCharType="begin"/>
            </w:r>
            <w:r w:rsidR="00732C2C" w:rsidRPr="00A2112A">
              <w:instrText xml:space="preserve"> HYPERLINK "http://www.elearning.prevent.homeoffice.gov.uk/" </w:instrText>
            </w:r>
            <w:r w:rsidR="00732C2C" w:rsidRPr="00E1724F">
              <w:fldChar w:fldCharType="separate"/>
            </w:r>
            <w:r w:rsidR="002069F6" w:rsidRPr="00A2112A">
              <w:rPr>
                <w:rStyle w:val="Hyperlink"/>
                <w:rFonts w:ascii="Arial" w:hAnsi="Arial" w:cs="Arial"/>
                <w:sz w:val="24"/>
                <w:szCs w:val="24"/>
              </w:rPr>
              <w:t>www.elearning.prevent.homeoffice.gov.uk/</w:t>
            </w:r>
            <w:r w:rsidR="00732C2C" w:rsidRPr="00D45647">
              <w:rPr>
                <w:rStyle w:val="Hyperlink"/>
                <w:rFonts w:ascii="Arial" w:hAnsi="Arial" w:cs="Arial"/>
                <w:sz w:val="24"/>
                <w:szCs w:val="24"/>
              </w:rPr>
              <w:fldChar w:fldCharType="end"/>
            </w:r>
            <w:commentRangeEnd w:id="5"/>
            <w:r w:rsidR="00732C2C" w:rsidRPr="00A2112A">
              <w:rPr>
                <w:rStyle w:val="CommentReference"/>
              </w:rPr>
              <w:commentReference w:id="5"/>
            </w:r>
          </w:p>
          <w:p w:rsidR="00A2112A" w:rsidRPr="00A2112A" w:rsidRDefault="00A2112A" w:rsidP="00E1724F">
            <w:pPr>
              <w:pStyle w:val="ListParagraph"/>
              <w:tabs>
                <w:tab w:val="left" w:pos="284"/>
                <w:tab w:val="left" w:pos="851"/>
              </w:tabs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1" w:type="dxa"/>
          </w:tcPr>
          <w:p w:rsidR="004D44B1" w:rsidRDefault="008F014A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esignated Safeguarding Lead/Prevent Lead</w:t>
            </w:r>
          </w:p>
          <w:p w:rsidR="00903E10" w:rsidRDefault="00903E1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64401B" w:rsidRDefault="0064401B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esignated Safeguarding Team</w:t>
            </w:r>
          </w:p>
          <w:p w:rsidR="00903E10" w:rsidRDefault="00903E1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903E10" w:rsidRDefault="00903E1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903E10" w:rsidRDefault="00D15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l Staff</w:t>
            </w:r>
          </w:p>
        </w:tc>
      </w:tr>
      <w:tr w:rsidR="00090C92" w:rsidTr="00E1724F">
        <w:tc>
          <w:tcPr>
            <w:tcW w:w="14885" w:type="dxa"/>
            <w:gridSpan w:val="4"/>
          </w:tcPr>
          <w:p w:rsidR="00090C92" w:rsidRPr="00A2112A" w:rsidRDefault="00090C9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813033" w:rsidRPr="00A2112A" w:rsidRDefault="00813033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090C92" w:rsidRPr="00A2112A" w:rsidRDefault="00090C9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1724F">
              <w:rPr>
                <w:rFonts w:ascii="Arial" w:hAnsi="Arial" w:cs="Arial"/>
                <w:b/>
                <w:sz w:val="24"/>
                <w:szCs w:val="24"/>
              </w:rPr>
              <w:t xml:space="preserve">IT </w:t>
            </w:r>
            <w:r w:rsidR="002539EB" w:rsidRPr="00E1724F">
              <w:rPr>
                <w:rFonts w:ascii="Arial" w:hAnsi="Arial" w:cs="Arial"/>
                <w:b/>
                <w:sz w:val="24"/>
                <w:szCs w:val="24"/>
              </w:rPr>
              <w:t>and Internet Use</w:t>
            </w:r>
          </w:p>
          <w:p w:rsidR="00090C92" w:rsidRPr="00A2112A" w:rsidRDefault="00090C9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4D44B1" w:rsidTr="00E1724F">
        <w:tc>
          <w:tcPr>
            <w:tcW w:w="2978" w:type="dxa"/>
          </w:tcPr>
          <w:p w:rsidR="009205F6" w:rsidRDefault="009205F6" w:rsidP="00792294">
            <w:pPr>
              <w:rPr>
                <w:rFonts w:ascii="Arial" w:hAnsi="Arial" w:cs="Arial"/>
                <w:sz w:val="24"/>
                <w:szCs w:val="24"/>
              </w:rPr>
            </w:pPr>
          </w:p>
          <w:p w:rsidR="004D44B1" w:rsidRPr="008F014A" w:rsidRDefault="008F014A" w:rsidP="0079229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nsure that </w:t>
            </w:r>
            <w:r w:rsidR="00792294">
              <w:rPr>
                <w:rFonts w:ascii="Arial" w:hAnsi="Arial" w:cs="Arial"/>
                <w:sz w:val="24"/>
                <w:szCs w:val="24"/>
              </w:rPr>
              <w:t>students</w:t>
            </w:r>
            <w:r>
              <w:rPr>
                <w:rFonts w:ascii="Arial" w:hAnsi="Arial" w:cs="Arial"/>
                <w:sz w:val="24"/>
                <w:szCs w:val="24"/>
              </w:rPr>
              <w:t xml:space="preserve"> are safe from terrorist and extremist material when accessing the internet in </w:t>
            </w:r>
            <w:r w:rsidR="00792294">
              <w:rPr>
                <w:rFonts w:ascii="Arial" w:hAnsi="Arial" w:cs="Arial"/>
                <w:sz w:val="24"/>
                <w:szCs w:val="24"/>
              </w:rPr>
              <w:t>college.</w:t>
            </w:r>
          </w:p>
        </w:tc>
        <w:tc>
          <w:tcPr>
            <w:tcW w:w="4207" w:type="dxa"/>
          </w:tcPr>
          <w:p w:rsidR="009205F6" w:rsidRDefault="009205F6" w:rsidP="00644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4D44B1" w:rsidRPr="00A2112A" w:rsidRDefault="008F014A" w:rsidP="0064401B">
            <w:p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792294" w:rsidRPr="00A2112A">
              <w:rPr>
                <w:rFonts w:ascii="Arial" w:hAnsi="Arial" w:cs="Arial"/>
                <w:sz w:val="24"/>
                <w:szCs w:val="24"/>
              </w:rPr>
              <w:t>college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has</w:t>
            </w:r>
            <w:r w:rsidR="00EA1EDE" w:rsidRPr="00A2112A">
              <w:rPr>
                <w:rFonts w:ascii="Arial" w:hAnsi="Arial" w:cs="Arial"/>
                <w:sz w:val="24"/>
                <w:szCs w:val="24"/>
              </w:rPr>
              <w:t xml:space="preserve"> policies in place </w:t>
            </w:r>
            <w:r w:rsidR="00EA1EDE" w:rsidRPr="00E1724F">
              <w:rPr>
                <w:rFonts w:ascii="Arial" w:hAnsi="Arial" w:cs="Arial"/>
                <w:sz w:val="24"/>
                <w:szCs w:val="24"/>
              </w:rPr>
              <w:t xml:space="preserve">which </w:t>
            </w:r>
            <w:r w:rsidR="0064401B" w:rsidRPr="00E1724F">
              <w:rPr>
                <w:rFonts w:ascii="Arial" w:hAnsi="Arial" w:cs="Arial"/>
                <w:sz w:val="24"/>
                <w:szCs w:val="24"/>
              </w:rPr>
              <w:t>support</w:t>
            </w:r>
            <w:r w:rsidR="0064401B" w:rsidRPr="00A2112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A1EDE" w:rsidRPr="00A2112A">
              <w:rPr>
                <w:rFonts w:ascii="Arial" w:hAnsi="Arial" w:cs="Arial"/>
                <w:sz w:val="24"/>
                <w:szCs w:val="24"/>
              </w:rPr>
              <w:t>the “Prevent” duty.</w:t>
            </w:r>
          </w:p>
        </w:tc>
        <w:tc>
          <w:tcPr>
            <w:tcW w:w="5629" w:type="dxa"/>
          </w:tcPr>
          <w:p w:rsidR="009205F6" w:rsidRDefault="009205F6" w:rsidP="00644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813033" w:rsidRPr="00A2112A" w:rsidRDefault="00813033" w:rsidP="0064401B">
            <w:p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Relevant policies in place and embedded:</w:t>
            </w:r>
          </w:p>
          <w:p w:rsidR="004D44B1" w:rsidRPr="00A2112A" w:rsidRDefault="00EA1EDE" w:rsidP="00C31174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E safety policy</w:t>
            </w:r>
          </w:p>
          <w:p w:rsidR="00EA1EDE" w:rsidRPr="00A2112A" w:rsidRDefault="00EA1EDE" w:rsidP="00C31174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Acceptable use policy</w:t>
            </w:r>
          </w:p>
          <w:p w:rsidR="002539EB" w:rsidRPr="00A2112A" w:rsidRDefault="002539EB" w:rsidP="002539EB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Anti-bullying policy</w:t>
            </w:r>
          </w:p>
        </w:tc>
        <w:tc>
          <w:tcPr>
            <w:tcW w:w="2071" w:type="dxa"/>
          </w:tcPr>
          <w:p w:rsidR="004D44B1" w:rsidRDefault="00EA1EDE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event Lead</w:t>
            </w:r>
          </w:p>
        </w:tc>
      </w:tr>
      <w:tr w:rsidR="004D44B1" w:rsidTr="00E1724F">
        <w:tc>
          <w:tcPr>
            <w:tcW w:w="2978" w:type="dxa"/>
          </w:tcPr>
          <w:p w:rsidR="004D44B1" w:rsidRDefault="004D44B1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207" w:type="dxa"/>
          </w:tcPr>
          <w:p w:rsidR="009205F6" w:rsidRDefault="009205F6" w:rsidP="0064401B">
            <w:pPr>
              <w:rPr>
                <w:rFonts w:ascii="Arial" w:hAnsi="Arial" w:cs="Arial"/>
                <w:sz w:val="24"/>
                <w:szCs w:val="24"/>
              </w:rPr>
            </w:pPr>
          </w:p>
          <w:p w:rsidR="004D44B1" w:rsidRDefault="0064401B" w:rsidP="0064401B">
            <w:pPr>
              <w:rPr>
                <w:rFonts w:ascii="Arial" w:hAnsi="Arial" w:cs="Arial"/>
                <w:sz w:val="24"/>
                <w:szCs w:val="24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 xml:space="preserve">Students are alerted to </w:t>
            </w:r>
            <w:r w:rsidR="002539EB" w:rsidRPr="00E1724F">
              <w:rPr>
                <w:rFonts w:ascii="Arial" w:hAnsi="Arial" w:cs="Arial"/>
                <w:sz w:val="24"/>
                <w:szCs w:val="24"/>
              </w:rPr>
              <w:t xml:space="preserve">issues of </w:t>
            </w:r>
            <w:r w:rsidR="00EA1EDE" w:rsidRPr="00E1724F">
              <w:rPr>
                <w:rFonts w:ascii="Arial" w:hAnsi="Arial" w:cs="Arial"/>
                <w:sz w:val="24"/>
                <w:szCs w:val="24"/>
              </w:rPr>
              <w:t>on-line safety with specific reference to the risk of radicalisation.</w:t>
            </w:r>
          </w:p>
          <w:p w:rsidR="009205F6" w:rsidRPr="00E1724F" w:rsidRDefault="009205F6" w:rsidP="0064401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29" w:type="dxa"/>
          </w:tcPr>
          <w:p w:rsidR="004D44B1" w:rsidRPr="00E1724F" w:rsidRDefault="0064401B" w:rsidP="00C31174">
            <w:pPr>
              <w:pStyle w:val="ListParagraph"/>
              <w:numPr>
                <w:ilvl w:val="0"/>
                <w:numId w:val="6"/>
              </w:numPr>
              <w:ind w:left="317" w:hanging="283"/>
              <w:rPr>
                <w:rFonts w:ascii="Arial" w:hAnsi="Arial" w:cs="Arial"/>
                <w:b/>
                <w:sz w:val="24"/>
                <w:szCs w:val="24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 xml:space="preserve">In Induction and through </w:t>
            </w:r>
            <w:r w:rsidR="00732C2C" w:rsidRPr="00E1724F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1724F">
              <w:rPr>
                <w:rFonts w:ascii="Arial" w:hAnsi="Arial" w:cs="Arial"/>
                <w:sz w:val="24"/>
                <w:szCs w:val="24"/>
              </w:rPr>
              <w:t xml:space="preserve">resources </w:t>
            </w:r>
          </w:p>
          <w:p w:rsidR="0064401B" w:rsidRPr="00E1724F" w:rsidRDefault="0064401B" w:rsidP="0064401B">
            <w:pPr>
              <w:pStyle w:val="ListParagraph"/>
              <w:numPr>
                <w:ilvl w:val="0"/>
                <w:numId w:val="6"/>
              </w:numPr>
              <w:ind w:left="317" w:hanging="283"/>
              <w:rPr>
                <w:rFonts w:ascii="Arial" w:hAnsi="Arial" w:cs="Arial"/>
                <w:b/>
                <w:sz w:val="24"/>
                <w:szCs w:val="24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>Opportunities taken to highlight issues in the curriculum</w:t>
            </w:r>
          </w:p>
          <w:p w:rsidR="002539EB" w:rsidRPr="00E1724F" w:rsidRDefault="002539EB" w:rsidP="002539EB">
            <w:pPr>
              <w:pStyle w:val="ListParagraph"/>
              <w:ind w:left="317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1" w:type="dxa"/>
          </w:tcPr>
          <w:p w:rsidR="004D44B1" w:rsidRDefault="0064401B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ll Staff</w:t>
            </w:r>
          </w:p>
        </w:tc>
      </w:tr>
      <w:tr w:rsidR="0064401B" w:rsidTr="00E1724F">
        <w:tc>
          <w:tcPr>
            <w:tcW w:w="2978" w:type="dxa"/>
          </w:tcPr>
          <w:p w:rsidR="0064401B" w:rsidRDefault="0064401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207" w:type="dxa"/>
          </w:tcPr>
          <w:p w:rsidR="009205F6" w:rsidRDefault="009205F6" w:rsidP="002539EB">
            <w:pPr>
              <w:rPr>
                <w:rFonts w:ascii="Arial" w:hAnsi="Arial" w:cs="Arial"/>
                <w:sz w:val="24"/>
                <w:szCs w:val="24"/>
              </w:rPr>
            </w:pPr>
          </w:p>
          <w:p w:rsidR="0064401B" w:rsidRDefault="0064401B" w:rsidP="002539EB">
            <w:pPr>
              <w:rPr>
                <w:rFonts w:ascii="Arial" w:hAnsi="Arial" w:cs="Arial"/>
                <w:sz w:val="24"/>
                <w:szCs w:val="24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 xml:space="preserve">The college monitors use of IT and Internet </w:t>
            </w:r>
            <w:r w:rsidR="002539EB" w:rsidRPr="00E1724F">
              <w:rPr>
                <w:rFonts w:ascii="Arial" w:hAnsi="Arial" w:cs="Arial"/>
                <w:sz w:val="24"/>
                <w:szCs w:val="24"/>
              </w:rPr>
              <w:t>and IT staff report any concerns or evidence of extremist views or risk of radicalisation to Prevent Lead.</w:t>
            </w:r>
          </w:p>
          <w:p w:rsidR="009205F6" w:rsidRPr="00E1724F" w:rsidRDefault="009205F6" w:rsidP="002539E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29" w:type="dxa"/>
          </w:tcPr>
          <w:p w:rsidR="0064401B" w:rsidRPr="00E1724F" w:rsidRDefault="002539EB" w:rsidP="002539EB">
            <w:pPr>
              <w:pStyle w:val="ListParagraph"/>
              <w:numPr>
                <w:ilvl w:val="0"/>
                <w:numId w:val="6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>Software is used to monitor attempted access to banned sites.</w:t>
            </w:r>
          </w:p>
          <w:p w:rsidR="002539EB" w:rsidRPr="00E1724F" w:rsidRDefault="002539EB" w:rsidP="002539EB">
            <w:pPr>
              <w:pStyle w:val="ListParagraph"/>
              <w:numPr>
                <w:ilvl w:val="0"/>
                <w:numId w:val="6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 xml:space="preserve">Software detects inappropriate words and phrases </w:t>
            </w:r>
          </w:p>
          <w:p w:rsidR="002539EB" w:rsidRPr="00E1724F" w:rsidRDefault="002539EB" w:rsidP="002539EB">
            <w:pPr>
              <w:pStyle w:val="ListParagraph"/>
              <w:ind w:left="317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1" w:type="dxa"/>
          </w:tcPr>
          <w:p w:rsidR="0064401B" w:rsidRDefault="002539EB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T Staff</w:t>
            </w:r>
          </w:p>
          <w:p w:rsidR="002539EB" w:rsidRDefault="002539EB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event Lead</w:t>
            </w:r>
          </w:p>
        </w:tc>
      </w:tr>
      <w:tr w:rsidR="003E38A6" w:rsidTr="00E1724F">
        <w:tc>
          <w:tcPr>
            <w:tcW w:w="14885" w:type="dxa"/>
            <w:gridSpan w:val="4"/>
          </w:tcPr>
          <w:p w:rsidR="003E38A6" w:rsidRPr="00A2112A" w:rsidRDefault="003E38A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E38A6" w:rsidRPr="00A2112A" w:rsidRDefault="003E38A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A2112A">
              <w:rPr>
                <w:rFonts w:ascii="Arial" w:hAnsi="Arial" w:cs="Arial"/>
                <w:b/>
                <w:sz w:val="24"/>
                <w:szCs w:val="24"/>
              </w:rPr>
              <w:t>Building</w:t>
            </w:r>
            <w:r w:rsidR="002539EB" w:rsidRPr="00A2112A">
              <w:rPr>
                <w:rFonts w:ascii="Arial" w:hAnsi="Arial" w:cs="Arial"/>
                <w:b/>
                <w:sz w:val="24"/>
                <w:szCs w:val="24"/>
              </w:rPr>
              <w:t xml:space="preserve"> student</w:t>
            </w:r>
            <w:r w:rsidRPr="00A2112A">
              <w:rPr>
                <w:rFonts w:ascii="Arial" w:hAnsi="Arial" w:cs="Arial"/>
                <w:b/>
                <w:sz w:val="24"/>
                <w:szCs w:val="24"/>
              </w:rPr>
              <w:t>s</w:t>
            </w:r>
            <w:r w:rsidR="009205F6">
              <w:rPr>
                <w:rFonts w:ascii="Arial" w:hAnsi="Arial" w:cs="Arial"/>
                <w:b/>
                <w:sz w:val="24"/>
                <w:szCs w:val="24"/>
              </w:rPr>
              <w:t>’</w:t>
            </w:r>
            <w:r w:rsidRPr="00A2112A">
              <w:rPr>
                <w:rFonts w:ascii="Arial" w:hAnsi="Arial" w:cs="Arial"/>
                <w:b/>
                <w:sz w:val="24"/>
                <w:szCs w:val="24"/>
              </w:rPr>
              <w:t xml:space="preserve"> resilience to radicalisation</w:t>
            </w:r>
          </w:p>
          <w:p w:rsidR="003E38A6" w:rsidRPr="00A2112A" w:rsidRDefault="003E38A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903E10" w:rsidTr="00E1724F">
        <w:tc>
          <w:tcPr>
            <w:tcW w:w="2978" w:type="dxa"/>
          </w:tcPr>
          <w:p w:rsidR="00903E10" w:rsidRPr="00903E10" w:rsidRDefault="00903E10" w:rsidP="0079229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nsure that </w:t>
            </w:r>
            <w:r w:rsidR="00792294">
              <w:rPr>
                <w:rFonts w:ascii="Arial" w:hAnsi="Arial" w:cs="Arial"/>
                <w:sz w:val="24"/>
                <w:szCs w:val="24"/>
              </w:rPr>
              <w:t>students</w:t>
            </w:r>
            <w:r>
              <w:rPr>
                <w:rFonts w:ascii="Arial" w:hAnsi="Arial" w:cs="Arial"/>
                <w:sz w:val="24"/>
                <w:szCs w:val="24"/>
              </w:rPr>
              <w:t xml:space="preserve"> have a “safe environment” in which to discuss “controversial issues”.</w:t>
            </w:r>
          </w:p>
        </w:tc>
        <w:tc>
          <w:tcPr>
            <w:tcW w:w="4207" w:type="dxa"/>
          </w:tcPr>
          <w:p w:rsidR="00903E10" w:rsidRPr="00A2112A" w:rsidRDefault="00792294" w:rsidP="006F465B">
            <w:pPr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Students</w:t>
            </w:r>
            <w:r w:rsidR="006F465B" w:rsidRPr="00A2112A">
              <w:rPr>
                <w:rFonts w:ascii="Arial" w:hAnsi="Arial" w:cs="Arial"/>
                <w:sz w:val="24"/>
                <w:szCs w:val="24"/>
              </w:rPr>
              <w:t xml:space="preserve"> develop “the knowledge, skills and understanding to prepare them to play a full and active part in society”.</w:t>
            </w:r>
          </w:p>
        </w:tc>
        <w:tc>
          <w:tcPr>
            <w:tcW w:w="5629" w:type="dxa"/>
          </w:tcPr>
          <w:p w:rsidR="00903E10" w:rsidRPr="00A2112A" w:rsidRDefault="006F465B" w:rsidP="00C31174">
            <w:pPr>
              <w:pStyle w:val="ListParagraph"/>
              <w:numPr>
                <w:ilvl w:val="0"/>
                <w:numId w:val="6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 xml:space="preserve">Through </w:t>
            </w:r>
            <w:r w:rsidR="00792294" w:rsidRPr="00A2112A">
              <w:rPr>
                <w:rFonts w:ascii="Arial" w:hAnsi="Arial" w:cs="Arial"/>
                <w:sz w:val="24"/>
                <w:szCs w:val="24"/>
              </w:rPr>
              <w:t>relevant subjects, taught tutorials</w:t>
            </w:r>
            <w:r w:rsidRPr="00E1724F">
              <w:rPr>
                <w:rFonts w:ascii="Arial" w:hAnsi="Arial" w:cs="Arial"/>
                <w:sz w:val="24"/>
                <w:szCs w:val="24"/>
              </w:rPr>
              <w:t xml:space="preserve"> an</w:t>
            </w:r>
            <w:r w:rsidR="00792294" w:rsidRPr="00E1724F">
              <w:rPr>
                <w:rFonts w:ascii="Arial" w:hAnsi="Arial" w:cs="Arial"/>
                <w:sz w:val="24"/>
                <w:szCs w:val="24"/>
              </w:rPr>
              <w:t>d other activities,</w:t>
            </w:r>
            <w:r w:rsidR="00792294" w:rsidRPr="00A2112A">
              <w:rPr>
                <w:rFonts w:ascii="Arial" w:hAnsi="Arial" w:cs="Arial"/>
                <w:sz w:val="24"/>
                <w:szCs w:val="24"/>
              </w:rPr>
              <w:t xml:space="preserve"> students</w:t>
            </w:r>
            <w:r w:rsidRPr="00A2112A">
              <w:rPr>
                <w:rFonts w:ascii="Arial" w:hAnsi="Arial" w:cs="Arial"/>
                <w:sz w:val="24"/>
                <w:szCs w:val="24"/>
              </w:rPr>
              <w:t xml:space="preserve"> are able to explore political, religious and social issues.</w:t>
            </w:r>
          </w:p>
          <w:p w:rsidR="006F465B" w:rsidRPr="00E1724F" w:rsidRDefault="002539EB" w:rsidP="00C31174">
            <w:pPr>
              <w:pStyle w:val="ListParagraph"/>
              <w:numPr>
                <w:ilvl w:val="0"/>
                <w:numId w:val="6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 xml:space="preserve">Opportunities are taken in the curriculum and in other college activities </w:t>
            </w:r>
            <w:r w:rsidR="00E4667C" w:rsidRPr="00E1724F">
              <w:rPr>
                <w:rFonts w:ascii="Arial" w:hAnsi="Arial" w:cs="Arial"/>
                <w:sz w:val="24"/>
                <w:szCs w:val="24"/>
              </w:rPr>
              <w:t xml:space="preserve">to promote shared values, the </w:t>
            </w:r>
            <w:r w:rsidR="006F465B" w:rsidRPr="00E1724F">
              <w:rPr>
                <w:rFonts w:ascii="Arial" w:hAnsi="Arial" w:cs="Arial"/>
                <w:sz w:val="24"/>
                <w:szCs w:val="24"/>
              </w:rPr>
              <w:t>diverse national, regional and ethnic identities in the UK and the need for mutual respect.</w:t>
            </w:r>
          </w:p>
          <w:p w:rsidR="0084269F" w:rsidRPr="00E1724F" w:rsidRDefault="00E4667C" w:rsidP="00C31174">
            <w:pPr>
              <w:pStyle w:val="ListParagraph"/>
              <w:numPr>
                <w:ilvl w:val="0"/>
                <w:numId w:val="6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E1724F">
              <w:rPr>
                <w:rFonts w:ascii="Arial" w:hAnsi="Arial" w:cs="Arial"/>
                <w:sz w:val="24"/>
                <w:szCs w:val="24"/>
              </w:rPr>
              <w:t>Moodle resources include the</w:t>
            </w:r>
            <w:r w:rsidR="0084269F" w:rsidRPr="00E1724F">
              <w:rPr>
                <w:rFonts w:ascii="Arial" w:hAnsi="Arial" w:cs="Arial"/>
                <w:sz w:val="24"/>
                <w:szCs w:val="24"/>
              </w:rPr>
              <w:t xml:space="preserve"> “Let’s Talk </w:t>
            </w:r>
            <w:proofErr w:type="gramStart"/>
            <w:r w:rsidR="0084269F" w:rsidRPr="00E1724F">
              <w:rPr>
                <w:rFonts w:ascii="Arial" w:hAnsi="Arial" w:cs="Arial"/>
                <w:sz w:val="24"/>
                <w:szCs w:val="24"/>
              </w:rPr>
              <w:t>About</w:t>
            </w:r>
            <w:proofErr w:type="gramEnd"/>
            <w:r w:rsidR="0084269F" w:rsidRPr="00E1724F">
              <w:rPr>
                <w:rFonts w:ascii="Arial" w:hAnsi="Arial" w:cs="Arial"/>
                <w:sz w:val="24"/>
                <w:szCs w:val="24"/>
              </w:rPr>
              <w:t xml:space="preserve"> It” website. </w:t>
            </w:r>
            <w:hyperlink r:id="rId12" w:history="1">
              <w:r w:rsidR="0084269F" w:rsidRPr="00E1724F">
                <w:rPr>
                  <w:rStyle w:val="Hyperlink"/>
                  <w:rFonts w:ascii="Arial" w:hAnsi="Arial" w:cs="Arial"/>
                  <w:sz w:val="24"/>
                  <w:szCs w:val="24"/>
                </w:rPr>
                <w:t>www.ltai.info</w:t>
              </w:r>
            </w:hyperlink>
          </w:p>
          <w:p w:rsidR="006F465B" w:rsidRPr="00A2112A" w:rsidRDefault="006F465B" w:rsidP="0084269F">
            <w:pPr>
              <w:pStyle w:val="ListParagraph"/>
              <w:numPr>
                <w:ilvl w:val="0"/>
                <w:numId w:val="6"/>
              </w:numPr>
              <w:ind w:left="317" w:hanging="283"/>
              <w:rPr>
                <w:rFonts w:ascii="Arial" w:hAnsi="Arial" w:cs="Arial"/>
                <w:sz w:val="24"/>
                <w:szCs w:val="24"/>
              </w:rPr>
            </w:pPr>
            <w:r w:rsidRPr="00A2112A">
              <w:rPr>
                <w:rFonts w:ascii="Arial" w:hAnsi="Arial" w:cs="Arial"/>
                <w:sz w:val="24"/>
                <w:szCs w:val="24"/>
              </w:rPr>
              <w:t>Relevant staff are aware of the government guidance :</w:t>
            </w:r>
          </w:p>
          <w:p w:rsidR="006F465B" w:rsidRPr="00A2112A" w:rsidRDefault="00E2464B" w:rsidP="006F465B">
            <w:pPr>
              <w:pStyle w:val="ListParagraph"/>
              <w:ind w:left="317"/>
              <w:rPr>
                <w:rStyle w:val="Hyperlink"/>
                <w:rFonts w:ascii="Arial" w:hAnsi="Arial" w:cs="Arial"/>
                <w:sz w:val="24"/>
                <w:szCs w:val="24"/>
              </w:rPr>
            </w:pPr>
            <w:hyperlink r:id="rId13" w:history="1">
              <w:r w:rsidR="006F465B" w:rsidRPr="00A2112A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gov.uk/government/news/guidance-on-promoting-british-values-in-schools-published/</w:t>
              </w:r>
            </w:hyperlink>
          </w:p>
          <w:p w:rsidR="0084269F" w:rsidRPr="00A2112A" w:rsidRDefault="0084269F" w:rsidP="006F465B">
            <w:pPr>
              <w:pStyle w:val="ListParagraph"/>
              <w:ind w:left="317"/>
              <w:rPr>
                <w:rFonts w:ascii="Arial" w:hAnsi="Arial" w:cs="Arial"/>
                <w:sz w:val="24"/>
                <w:szCs w:val="24"/>
              </w:rPr>
            </w:pPr>
          </w:p>
          <w:p w:rsidR="006F465B" w:rsidRPr="00A2112A" w:rsidRDefault="006F465B" w:rsidP="006F465B">
            <w:pPr>
              <w:pStyle w:val="ListParagraph"/>
              <w:ind w:left="317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1" w:type="dxa"/>
          </w:tcPr>
          <w:p w:rsidR="00903E10" w:rsidRDefault="00792294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eaching s</w:t>
            </w:r>
            <w:r w:rsidR="006F465B">
              <w:rPr>
                <w:rFonts w:ascii="Arial" w:hAnsi="Arial" w:cs="Arial"/>
                <w:b/>
                <w:sz w:val="24"/>
                <w:szCs w:val="24"/>
              </w:rPr>
              <w:t>taff</w:t>
            </w:r>
          </w:p>
          <w:p w:rsidR="00792294" w:rsidRDefault="0079229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6F465B" w:rsidRDefault="006F465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6F465B" w:rsidRDefault="006F465B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Other relevant staff</w:t>
            </w:r>
          </w:p>
        </w:tc>
      </w:tr>
    </w:tbl>
    <w:p w:rsidR="009205F6" w:rsidRDefault="009205F6">
      <w:pPr>
        <w:rPr>
          <w:rFonts w:ascii="Arial" w:hAnsi="Arial" w:cs="Arial"/>
          <w:b/>
          <w:sz w:val="24"/>
          <w:szCs w:val="24"/>
        </w:rPr>
      </w:pPr>
    </w:p>
    <w:p w:rsidR="00CE358B" w:rsidRDefault="00CE358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ferences:</w:t>
      </w:r>
    </w:p>
    <w:p w:rsidR="00CE358B" w:rsidRDefault="00CE358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“Keeping Children Safe in Education: Information for all school and college staff” </w:t>
      </w:r>
      <w:proofErr w:type="spellStart"/>
      <w:r>
        <w:rPr>
          <w:rFonts w:ascii="Arial" w:hAnsi="Arial" w:cs="Arial"/>
          <w:sz w:val="24"/>
          <w:szCs w:val="24"/>
        </w:rPr>
        <w:t>DfE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r w:rsidR="00A2646A">
        <w:rPr>
          <w:rFonts w:ascii="Arial" w:hAnsi="Arial" w:cs="Arial"/>
          <w:sz w:val="24"/>
          <w:szCs w:val="24"/>
        </w:rPr>
        <w:t>September 2018</w:t>
      </w:r>
    </w:p>
    <w:p w:rsidR="00CE358B" w:rsidRPr="00CE358B" w:rsidRDefault="00CE358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“The Prevent Duty: Departmental advice for schools and childcare providers”, </w:t>
      </w:r>
      <w:proofErr w:type="spellStart"/>
      <w:r>
        <w:rPr>
          <w:rFonts w:ascii="Arial" w:hAnsi="Arial" w:cs="Arial"/>
          <w:sz w:val="24"/>
          <w:szCs w:val="24"/>
        </w:rPr>
        <w:t>DfE</w:t>
      </w:r>
      <w:proofErr w:type="spellEnd"/>
      <w:r>
        <w:rPr>
          <w:rFonts w:ascii="Arial" w:hAnsi="Arial" w:cs="Arial"/>
          <w:sz w:val="24"/>
          <w:szCs w:val="24"/>
        </w:rPr>
        <w:t>, June 2015</w:t>
      </w:r>
    </w:p>
    <w:p w:rsidR="005B3032" w:rsidRDefault="005B3032">
      <w:pPr>
        <w:rPr>
          <w:rFonts w:ascii="Arial" w:hAnsi="Arial" w:cs="Arial"/>
          <w:sz w:val="24"/>
          <w:szCs w:val="24"/>
        </w:rPr>
      </w:pPr>
    </w:p>
    <w:sectPr w:rsidR="005B3032" w:rsidSect="003E6884">
      <w:footerReference w:type="default" r:id="rId14"/>
      <w:pgSz w:w="16838" w:h="11906" w:orient="landscape"/>
      <w:pgMar w:top="567" w:right="1440" w:bottom="567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McNabb, Niamh" w:date="2019-04-29T10:24:00Z" w:initials="NM">
    <w:p w:rsidR="0032271C" w:rsidRDefault="0032271C">
      <w:pPr>
        <w:pStyle w:val="CommentText"/>
      </w:pPr>
      <w:r>
        <w:rPr>
          <w:rStyle w:val="CommentReference"/>
        </w:rPr>
        <w:annotationRef/>
      </w:r>
      <w:r>
        <w:t>Is this tracked through Moodle or otherwise?</w:t>
      </w:r>
    </w:p>
  </w:comment>
  <w:comment w:id="2" w:author="McNabb, Niamh" w:date="2019-04-29T10:24:00Z" w:initials="NM">
    <w:p w:rsidR="0032271C" w:rsidRDefault="0032271C">
      <w:pPr>
        <w:pStyle w:val="CommentText"/>
      </w:pPr>
      <w:r>
        <w:rPr>
          <w:rStyle w:val="CommentReference"/>
        </w:rPr>
        <w:annotationRef/>
      </w:r>
      <w:r>
        <w:t>Again, do we have to evidence this?</w:t>
      </w:r>
    </w:p>
  </w:comment>
  <w:comment w:id="3" w:author="McNabb, Niamh" w:date="2019-04-29T10:26:00Z" w:initials="NM">
    <w:p w:rsidR="0032271C" w:rsidRDefault="0032271C">
      <w:pPr>
        <w:pStyle w:val="CommentText"/>
      </w:pPr>
      <w:r>
        <w:rPr>
          <w:rStyle w:val="CommentReference"/>
        </w:rPr>
        <w:annotationRef/>
      </w:r>
      <w:r>
        <w:t>We complete a formal risk assessment for all speakers.</w:t>
      </w:r>
    </w:p>
  </w:comment>
  <w:comment w:id="4" w:author="McNabb, Niamh" w:date="2019-04-29T10:27:00Z" w:initials="NM">
    <w:p w:rsidR="00732C2C" w:rsidRDefault="00732C2C">
      <w:pPr>
        <w:pStyle w:val="CommentText"/>
      </w:pPr>
      <w:r>
        <w:rPr>
          <w:rStyle w:val="CommentReference"/>
        </w:rPr>
        <w:annotationRef/>
      </w:r>
      <w:r>
        <w:t>Do we have to mention My Concern at this stage?</w:t>
      </w:r>
    </w:p>
  </w:comment>
  <w:comment w:id="5" w:author="McNabb, Niamh" w:date="2019-04-29T10:27:00Z" w:initials="NM">
    <w:p w:rsidR="00732C2C" w:rsidRDefault="00732C2C">
      <w:pPr>
        <w:pStyle w:val="CommentText"/>
      </w:pPr>
      <w:r>
        <w:rPr>
          <w:rStyle w:val="CommentReference"/>
        </w:rPr>
        <w:annotationRef/>
      </w:r>
      <w:r>
        <w:t>Evidence?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4CD6" w:rsidRDefault="00484CD6" w:rsidP="005B3032">
      <w:pPr>
        <w:spacing w:after="0" w:line="240" w:lineRule="auto"/>
      </w:pPr>
      <w:r>
        <w:separator/>
      </w:r>
    </w:p>
  </w:endnote>
  <w:endnote w:type="continuationSeparator" w:id="0">
    <w:p w:rsidR="00484CD6" w:rsidRDefault="00484CD6" w:rsidP="005B30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3032" w:rsidRDefault="005B3032">
    <w:pPr>
      <w:pStyle w:val="Footer"/>
    </w:pPr>
  </w:p>
  <w:p w:rsidR="005B3032" w:rsidRDefault="005B303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4CD6" w:rsidRDefault="00484CD6" w:rsidP="005B3032">
      <w:pPr>
        <w:spacing w:after="0" w:line="240" w:lineRule="auto"/>
      </w:pPr>
      <w:r>
        <w:separator/>
      </w:r>
    </w:p>
  </w:footnote>
  <w:footnote w:type="continuationSeparator" w:id="0">
    <w:p w:rsidR="00484CD6" w:rsidRDefault="00484CD6" w:rsidP="005B30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A60F09"/>
    <w:multiLevelType w:val="hybridMultilevel"/>
    <w:tmpl w:val="EF74B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B4C12"/>
    <w:multiLevelType w:val="hybridMultilevel"/>
    <w:tmpl w:val="7D98D1C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E67141"/>
    <w:multiLevelType w:val="hybridMultilevel"/>
    <w:tmpl w:val="5AB8C2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2BE2230"/>
    <w:multiLevelType w:val="hybridMultilevel"/>
    <w:tmpl w:val="7DD85C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B26241"/>
    <w:multiLevelType w:val="hybridMultilevel"/>
    <w:tmpl w:val="46D828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643F1557"/>
    <w:multiLevelType w:val="hybridMultilevel"/>
    <w:tmpl w:val="A7785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D1182"/>
    <w:multiLevelType w:val="hybridMultilevel"/>
    <w:tmpl w:val="C99CD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D7211C"/>
    <w:multiLevelType w:val="hybridMultilevel"/>
    <w:tmpl w:val="F0D22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6"/>
  </w:num>
  <w:num w:numId="5">
    <w:abstractNumId w:val="0"/>
  </w:num>
  <w:num w:numId="6">
    <w:abstractNumId w:val="5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revisionView w:comment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MLA0MDE3NjMxNrdQ0lEKTi0uzszPAykwrAUAAXgIYSwAAAA="/>
  </w:docVars>
  <w:rsids>
    <w:rsidRoot w:val="004D44B1"/>
    <w:rsid w:val="00090C92"/>
    <w:rsid w:val="00201A37"/>
    <w:rsid w:val="002069F6"/>
    <w:rsid w:val="002539EB"/>
    <w:rsid w:val="002D61C4"/>
    <w:rsid w:val="002E250F"/>
    <w:rsid w:val="003134C5"/>
    <w:rsid w:val="0032271C"/>
    <w:rsid w:val="00371528"/>
    <w:rsid w:val="0037649D"/>
    <w:rsid w:val="003E38A6"/>
    <w:rsid w:val="003E6884"/>
    <w:rsid w:val="004168CA"/>
    <w:rsid w:val="00484CD6"/>
    <w:rsid w:val="004D44B1"/>
    <w:rsid w:val="00511152"/>
    <w:rsid w:val="005B3032"/>
    <w:rsid w:val="005E57FD"/>
    <w:rsid w:val="0064401B"/>
    <w:rsid w:val="00667C14"/>
    <w:rsid w:val="006B0354"/>
    <w:rsid w:val="006F465B"/>
    <w:rsid w:val="00732C2C"/>
    <w:rsid w:val="00745D59"/>
    <w:rsid w:val="00792294"/>
    <w:rsid w:val="00807E62"/>
    <w:rsid w:val="00813033"/>
    <w:rsid w:val="00837A64"/>
    <w:rsid w:val="0084269F"/>
    <w:rsid w:val="00861A23"/>
    <w:rsid w:val="0086543F"/>
    <w:rsid w:val="008A0186"/>
    <w:rsid w:val="008E065E"/>
    <w:rsid w:val="008F014A"/>
    <w:rsid w:val="00903E10"/>
    <w:rsid w:val="009205F6"/>
    <w:rsid w:val="0096140C"/>
    <w:rsid w:val="00A2112A"/>
    <w:rsid w:val="00A2646A"/>
    <w:rsid w:val="00B85AEE"/>
    <w:rsid w:val="00BD0E91"/>
    <w:rsid w:val="00C31174"/>
    <w:rsid w:val="00C36E2E"/>
    <w:rsid w:val="00C75F30"/>
    <w:rsid w:val="00CE358B"/>
    <w:rsid w:val="00D15B95"/>
    <w:rsid w:val="00D45647"/>
    <w:rsid w:val="00D8075D"/>
    <w:rsid w:val="00E133B9"/>
    <w:rsid w:val="00E1724F"/>
    <w:rsid w:val="00E2464B"/>
    <w:rsid w:val="00E4667C"/>
    <w:rsid w:val="00E87D42"/>
    <w:rsid w:val="00EA1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4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014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1A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A2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465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30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032"/>
  </w:style>
  <w:style w:type="paragraph" w:styleId="Footer">
    <w:name w:val="footer"/>
    <w:basedOn w:val="Normal"/>
    <w:link w:val="FooterChar"/>
    <w:uiPriority w:val="99"/>
    <w:unhideWhenUsed/>
    <w:rsid w:val="005B30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032"/>
  </w:style>
  <w:style w:type="character" w:styleId="CommentReference">
    <w:name w:val="annotation reference"/>
    <w:basedOn w:val="DefaultParagraphFont"/>
    <w:uiPriority w:val="99"/>
    <w:semiHidden/>
    <w:unhideWhenUsed/>
    <w:rsid w:val="003227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27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27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7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71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32C2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D44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014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1A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A2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465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30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032"/>
  </w:style>
  <w:style w:type="paragraph" w:styleId="Footer">
    <w:name w:val="footer"/>
    <w:basedOn w:val="Normal"/>
    <w:link w:val="FooterChar"/>
    <w:uiPriority w:val="99"/>
    <w:unhideWhenUsed/>
    <w:rsid w:val="005B30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032"/>
  </w:style>
  <w:style w:type="character" w:styleId="CommentReference">
    <w:name w:val="annotation reference"/>
    <w:basedOn w:val="DefaultParagraphFont"/>
    <w:uiPriority w:val="99"/>
    <w:semiHidden/>
    <w:unhideWhenUsed/>
    <w:rsid w:val="003227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27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27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27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271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32C2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gov.uk/government/news/guidance-on-promoting-british-values-in-schools-published/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ltai.info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revent@cambs.pnn.police.uk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9A5925-0C15-450D-BB30-FECFB9D8F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16</Words>
  <Characters>5225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mbridgeshire County Council</Company>
  <LinksUpToDate>false</LinksUpToDate>
  <CharactersWithSpaces>6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'Connell Nicky</dc:creator>
  <cp:lastModifiedBy>Futter, Abby</cp:lastModifiedBy>
  <cp:revision>2</cp:revision>
  <cp:lastPrinted>2019-04-29T15:41:00Z</cp:lastPrinted>
  <dcterms:created xsi:type="dcterms:W3CDTF">2019-05-16T11:49:00Z</dcterms:created>
  <dcterms:modified xsi:type="dcterms:W3CDTF">2019-05-16T11:49:00Z</dcterms:modified>
</cp:coreProperties>
</file>